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B9D5B9" w14:textId="44D7BC4A" w:rsidR="00213C8B" w:rsidRDefault="00B77EE1" w:rsidP="00B77EE1">
      <w:pPr>
        <w:pStyle w:val="Title"/>
      </w:pPr>
      <w:r>
        <w:t xml:space="preserve">Handleiding: </w:t>
      </w:r>
      <w:r w:rsidR="00360900" w:rsidRPr="00360900">
        <w:t>Installeren en instellen van</w:t>
      </w:r>
      <w:r w:rsidR="00B85FC2" w:rsidRPr="00360900">
        <w:t xml:space="preserve"> </w:t>
      </w:r>
      <w:r w:rsidR="00A12D7B" w:rsidRPr="00360900">
        <w:t>Visual Studio Code</w:t>
      </w:r>
      <w:r w:rsidR="00BA61F5">
        <w:t xml:space="preserve"> (incl samenwerkingstools)</w:t>
      </w:r>
    </w:p>
    <w:p w14:paraId="3C0B7367" w14:textId="1E56FA88" w:rsidR="00486AF7" w:rsidRDefault="00486AF7" w:rsidP="00486AF7"/>
    <w:p w14:paraId="6E8B548E" w14:textId="328BD458" w:rsidR="00407C28" w:rsidRDefault="00213C8B" w:rsidP="00407C28">
      <w:r>
        <w:t xml:space="preserve">We beginnen met het installeren van Visual Studio Code en gebruiken </w:t>
      </w:r>
      <w:r w:rsidR="00E056C1">
        <w:t xml:space="preserve">een klein Python programma (dat alleen “Hello World!” afdrukt) </w:t>
      </w:r>
      <w:r>
        <w:t>om te testen of alles goed werkt.</w:t>
      </w:r>
      <w:r w:rsidR="00A350BD">
        <w:t xml:space="preserve"> </w:t>
      </w:r>
      <w:r w:rsidR="00E348BC">
        <w:t>In</w:t>
      </w:r>
      <w:r w:rsidR="00407C28">
        <w:t xml:space="preserve"> Visual Studio Code kun je ook live samenwerken</w:t>
      </w:r>
      <w:r w:rsidR="00E348BC">
        <w:t xml:space="preserve"> met LiveShare</w:t>
      </w:r>
      <w:r w:rsidR="00407C28">
        <w:t xml:space="preserve">. </w:t>
      </w:r>
      <w:r w:rsidR="00C11477">
        <w:t>Met GitHub kun je met z</w:t>
      </w:r>
      <w:r w:rsidR="007D3B6A">
        <w:t>’</w:t>
      </w:r>
      <w:r w:rsidR="00C11477">
        <w:t>n t</w:t>
      </w:r>
      <w:r w:rsidR="007D3B6A">
        <w:t>ween aan code samenwerken zonder dat je gelijktijdig online bent.</w:t>
      </w:r>
    </w:p>
    <w:p w14:paraId="2337EEF9" w14:textId="7DC28E62" w:rsidR="00A12D7B" w:rsidRDefault="00A12D7B"/>
    <w:sdt>
      <w:sdtPr>
        <w:id w:val="-1928259951"/>
        <w:docPartObj>
          <w:docPartGallery w:val="Table of Contents"/>
          <w:docPartUnique/>
        </w:docPartObj>
      </w:sdtPr>
      <w:sdtEndPr>
        <w:rPr>
          <w:rFonts w:asciiTheme="minorHAnsi" w:eastAsiaTheme="minorHAnsi" w:hAnsiTheme="minorHAnsi" w:cstheme="minorBidi"/>
          <w:b/>
          <w:bCs/>
          <w:noProof/>
          <w:color w:val="auto"/>
          <w:sz w:val="22"/>
          <w:szCs w:val="22"/>
          <w:lang w:val="nl-NL"/>
        </w:rPr>
      </w:sdtEndPr>
      <w:sdtContent>
        <w:p w14:paraId="75BC8AC6" w14:textId="2DCDAD94" w:rsidR="00EF32EC" w:rsidRDefault="00EF32EC">
          <w:pPr>
            <w:pStyle w:val="TOCHeading"/>
          </w:pPr>
          <w:r>
            <w:t>Contents</w:t>
          </w:r>
        </w:p>
        <w:p w14:paraId="20B0C337" w14:textId="6A8FE544" w:rsidR="009953CE" w:rsidRDefault="00EF32EC">
          <w:pPr>
            <w:pStyle w:val="TOC1"/>
            <w:tabs>
              <w:tab w:val="right" w:leader="dot" w:pos="9350"/>
            </w:tabs>
            <w:rPr>
              <w:rFonts w:eastAsiaTheme="minorEastAsia"/>
              <w:noProof/>
              <w:lang w:eastAsia="nl-NL"/>
            </w:rPr>
          </w:pPr>
          <w:r>
            <w:fldChar w:fldCharType="begin"/>
          </w:r>
          <w:r>
            <w:instrText xml:space="preserve"> TOC \o "1-3" \h \z \u </w:instrText>
          </w:r>
          <w:r>
            <w:fldChar w:fldCharType="separate"/>
          </w:r>
          <w:hyperlink w:anchor="_Toc61599689" w:history="1">
            <w:r w:rsidR="009953CE" w:rsidRPr="006C1BD0">
              <w:rPr>
                <w:rStyle w:val="Hyperlink"/>
                <w:noProof/>
              </w:rPr>
              <w:t>Visual Studio Code Installeren</w:t>
            </w:r>
            <w:r w:rsidR="009953CE">
              <w:rPr>
                <w:noProof/>
                <w:webHidden/>
              </w:rPr>
              <w:tab/>
            </w:r>
            <w:r w:rsidR="009953CE">
              <w:rPr>
                <w:noProof/>
                <w:webHidden/>
              </w:rPr>
              <w:fldChar w:fldCharType="begin"/>
            </w:r>
            <w:r w:rsidR="009953CE">
              <w:rPr>
                <w:noProof/>
                <w:webHidden/>
              </w:rPr>
              <w:instrText xml:space="preserve"> PAGEREF _Toc61599689 \h </w:instrText>
            </w:r>
            <w:r w:rsidR="009953CE">
              <w:rPr>
                <w:noProof/>
                <w:webHidden/>
              </w:rPr>
            </w:r>
            <w:r w:rsidR="009953CE">
              <w:rPr>
                <w:noProof/>
                <w:webHidden/>
              </w:rPr>
              <w:fldChar w:fldCharType="separate"/>
            </w:r>
            <w:r w:rsidR="009953CE">
              <w:rPr>
                <w:noProof/>
                <w:webHidden/>
              </w:rPr>
              <w:t>1</w:t>
            </w:r>
            <w:r w:rsidR="009953CE">
              <w:rPr>
                <w:noProof/>
                <w:webHidden/>
              </w:rPr>
              <w:fldChar w:fldCharType="end"/>
            </w:r>
          </w:hyperlink>
        </w:p>
        <w:p w14:paraId="383DCAB4" w14:textId="7392F5A8" w:rsidR="009953CE" w:rsidRDefault="009953CE">
          <w:pPr>
            <w:pStyle w:val="TOC1"/>
            <w:tabs>
              <w:tab w:val="right" w:leader="dot" w:pos="9350"/>
            </w:tabs>
            <w:rPr>
              <w:rFonts w:eastAsiaTheme="minorEastAsia"/>
              <w:noProof/>
              <w:lang w:eastAsia="nl-NL"/>
            </w:rPr>
          </w:pPr>
          <w:hyperlink w:anchor="_Toc61599690" w:history="1">
            <w:r w:rsidRPr="006C1BD0">
              <w:rPr>
                <w:rStyle w:val="Hyperlink"/>
                <w:noProof/>
              </w:rPr>
              <w:t>Live samenwerken met LiveShare</w:t>
            </w:r>
            <w:r>
              <w:rPr>
                <w:noProof/>
                <w:webHidden/>
              </w:rPr>
              <w:tab/>
            </w:r>
            <w:r>
              <w:rPr>
                <w:noProof/>
                <w:webHidden/>
              </w:rPr>
              <w:fldChar w:fldCharType="begin"/>
            </w:r>
            <w:r>
              <w:rPr>
                <w:noProof/>
                <w:webHidden/>
              </w:rPr>
              <w:instrText xml:space="preserve"> PAGEREF _Toc61599690 \h </w:instrText>
            </w:r>
            <w:r>
              <w:rPr>
                <w:noProof/>
                <w:webHidden/>
              </w:rPr>
            </w:r>
            <w:r>
              <w:rPr>
                <w:noProof/>
                <w:webHidden/>
              </w:rPr>
              <w:fldChar w:fldCharType="separate"/>
            </w:r>
            <w:r>
              <w:rPr>
                <w:noProof/>
                <w:webHidden/>
              </w:rPr>
              <w:t>7</w:t>
            </w:r>
            <w:r>
              <w:rPr>
                <w:noProof/>
                <w:webHidden/>
              </w:rPr>
              <w:fldChar w:fldCharType="end"/>
            </w:r>
          </w:hyperlink>
        </w:p>
        <w:p w14:paraId="35963E4C" w14:textId="42FEE2EE" w:rsidR="009953CE" w:rsidRDefault="009953CE">
          <w:pPr>
            <w:pStyle w:val="TOC2"/>
            <w:tabs>
              <w:tab w:val="right" w:leader="dot" w:pos="9350"/>
            </w:tabs>
            <w:rPr>
              <w:rFonts w:eastAsiaTheme="minorEastAsia"/>
              <w:noProof/>
              <w:lang w:eastAsia="nl-NL"/>
            </w:rPr>
          </w:pPr>
          <w:hyperlink w:anchor="_Toc61599691" w:history="1">
            <w:r w:rsidRPr="006C1BD0">
              <w:rPr>
                <w:rStyle w:val="Hyperlink"/>
                <w:noProof/>
              </w:rPr>
              <w:t>LiveShare INSTALLEREN (op beide computers)</w:t>
            </w:r>
            <w:r>
              <w:rPr>
                <w:noProof/>
                <w:webHidden/>
              </w:rPr>
              <w:tab/>
            </w:r>
            <w:r>
              <w:rPr>
                <w:noProof/>
                <w:webHidden/>
              </w:rPr>
              <w:fldChar w:fldCharType="begin"/>
            </w:r>
            <w:r>
              <w:rPr>
                <w:noProof/>
                <w:webHidden/>
              </w:rPr>
              <w:instrText xml:space="preserve"> PAGEREF _Toc61599691 \h </w:instrText>
            </w:r>
            <w:r>
              <w:rPr>
                <w:noProof/>
                <w:webHidden/>
              </w:rPr>
            </w:r>
            <w:r>
              <w:rPr>
                <w:noProof/>
                <w:webHidden/>
              </w:rPr>
              <w:fldChar w:fldCharType="separate"/>
            </w:r>
            <w:r>
              <w:rPr>
                <w:noProof/>
                <w:webHidden/>
              </w:rPr>
              <w:t>7</w:t>
            </w:r>
            <w:r>
              <w:rPr>
                <w:noProof/>
                <w:webHidden/>
              </w:rPr>
              <w:fldChar w:fldCharType="end"/>
            </w:r>
          </w:hyperlink>
        </w:p>
        <w:p w14:paraId="5FE0BA75" w14:textId="5EE3082F" w:rsidR="009953CE" w:rsidRDefault="009953CE">
          <w:pPr>
            <w:pStyle w:val="TOC2"/>
            <w:tabs>
              <w:tab w:val="right" w:leader="dot" w:pos="9350"/>
            </w:tabs>
            <w:rPr>
              <w:rFonts w:eastAsiaTheme="minorEastAsia"/>
              <w:noProof/>
              <w:lang w:eastAsia="nl-NL"/>
            </w:rPr>
          </w:pPr>
          <w:hyperlink w:anchor="_Toc61599692" w:history="1">
            <w:r w:rsidRPr="006C1BD0">
              <w:rPr>
                <w:rStyle w:val="Hyperlink"/>
                <w:noProof/>
              </w:rPr>
              <w:t>LiveShare: JE WERK DELEN</w:t>
            </w:r>
            <w:r>
              <w:rPr>
                <w:noProof/>
                <w:webHidden/>
              </w:rPr>
              <w:tab/>
            </w:r>
            <w:r>
              <w:rPr>
                <w:noProof/>
                <w:webHidden/>
              </w:rPr>
              <w:fldChar w:fldCharType="begin"/>
            </w:r>
            <w:r>
              <w:rPr>
                <w:noProof/>
                <w:webHidden/>
              </w:rPr>
              <w:instrText xml:space="preserve"> PAGEREF _Toc61599692 \h </w:instrText>
            </w:r>
            <w:r>
              <w:rPr>
                <w:noProof/>
                <w:webHidden/>
              </w:rPr>
            </w:r>
            <w:r>
              <w:rPr>
                <w:noProof/>
                <w:webHidden/>
              </w:rPr>
              <w:fldChar w:fldCharType="separate"/>
            </w:r>
            <w:r>
              <w:rPr>
                <w:noProof/>
                <w:webHidden/>
              </w:rPr>
              <w:t>9</w:t>
            </w:r>
            <w:r>
              <w:rPr>
                <w:noProof/>
                <w:webHidden/>
              </w:rPr>
              <w:fldChar w:fldCharType="end"/>
            </w:r>
          </w:hyperlink>
        </w:p>
        <w:p w14:paraId="4B5DF3F8" w14:textId="5B3146D4" w:rsidR="009953CE" w:rsidRDefault="009953CE">
          <w:pPr>
            <w:pStyle w:val="TOC2"/>
            <w:tabs>
              <w:tab w:val="right" w:leader="dot" w:pos="9350"/>
            </w:tabs>
            <w:rPr>
              <w:rFonts w:eastAsiaTheme="minorEastAsia"/>
              <w:noProof/>
              <w:lang w:eastAsia="nl-NL"/>
            </w:rPr>
          </w:pPr>
          <w:hyperlink w:anchor="_Toc61599693" w:history="1">
            <w:r w:rsidRPr="006C1BD0">
              <w:rPr>
                <w:rStyle w:val="Hyperlink"/>
                <w:noProof/>
              </w:rPr>
              <w:t>LiveShare: HET WERK VAN JE PARTNER VINDEN IN VISUAL STUDIO</w:t>
            </w:r>
            <w:r>
              <w:rPr>
                <w:noProof/>
                <w:webHidden/>
              </w:rPr>
              <w:tab/>
            </w:r>
            <w:r>
              <w:rPr>
                <w:noProof/>
                <w:webHidden/>
              </w:rPr>
              <w:fldChar w:fldCharType="begin"/>
            </w:r>
            <w:r>
              <w:rPr>
                <w:noProof/>
                <w:webHidden/>
              </w:rPr>
              <w:instrText xml:space="preserve"> PAGEREF _Toc61599693 \h </w:instrText>
            </w:r>
            <w:r>
              <w:rPr>
                <w:noProof/>
                <w:webHidden/>
              </w:rPr>
            </w:r>
            <w:r>
              <w:rPr>
                <w:noProof/>
                <w:webHidden/>
              </w:rPr>
              <w:fldChar w:fldCharType="separate"/>
            </w:r>
            <w:r>
              <w:rPr>
                <w:noProof/>
                <w:webHidden/>
              </w:rPr>
              <w:t>9</w:t>
            </w:r>
            <w:r>
              <w:rPr>
                <w:noProof/>
                <w:webHidden/>
              </w:rPr>
              <w:fldChar w:fldCharType="end"/>
            </w:r>
          </w:hyperlink>
        </w:p>
        <w:p w14:paraId="6E654649" w14:textId="39F50050" w:rsidR="009953CE" w:rsidRDefault="009953CE">
          <w:pPr>
            <w:pStyle w:val="TOC2"/>
            <w:tabs>
              <w:tab w:val="right" w:leader="dot" w:pos="9350"/>
            </w:tabs>
            <w:rPr>
              <w:rFonts w:eastAsiaTheme="minorEastAsia"/>
              <w:noProof/>
              <w:lang w:eastAsia="nl-NL"/>
            </w:rPr>
          </w:pPr>
          <w:hyperlink w:anchor="_Toc61599694" w:history="1">
            <w:r w:rsidRPr="006C1BD0">
              <w:rPr>
                <w:rStyle w:val="Hyperlink"/>
                <w:noProof/>
              </w:rPr>
              <w:t>LiveShare: SAMEN WERKEN</w:t>
            </w:r>
            <w:r>
              <w:rPr>
                <w:noProof/>
                <w:webHidden/>
              </w:rPr>
              <w:tab/>
            </w:r>
            <w:r>
              <w:rPr>
                <w:noProof/>
                <w:webHidden/>
              </w:rPr>
              <w:fldChar w:fldCharType="begin"/>
            </w:r>
            <w:r>
              <w:rPr>
                <w:noProof/>
                <w:webHidden/>
              </w:rPr>
              <w:instrText xml:space="preserve"> PAGEREF _Toc61599694 \h </w:instrText>
            </w:r>
            <w:r>
              <w:rPr>
                <w:noProof/>
                <w:webHidden/>
              </w:rPr>
            </w:r>
            <w:r>
              <w:rPr>
                <w:noProof/>
                <w:webHidden/>
              </w:rPr>
              <w:fldChar w:fldCharType="separate"/>
            </w:r>
            <w:r>
              <w:rPr>
                <w:noProof/>
                <w:webHidden/>
              </w:rPr>
              <w:t>10</w:t>
            </w:r>
            <w:r>
              <w:rPr>
                <w:noProof/>
                <w:webHidden/>
              </w:rPr>
              <w:fldChar w:fldCharType="end"/>
            </w:r>
          </w:hyperlink>
        </w:p>
        <w:p w14:paraId="3E464C84" w14:textId="706985E9" w:rsidR="009953CE" w:rsidRDefault="009953CE">
          <w:pPr>
            <w:pStyle w:val="TOC2"/>
            <w:tabs>
              <w:tab w:val="right" w:leader="dot" w:pos="9350"/>
            </w:tabs>
            <w:rPr>
              <w:rFonts w:eastAsiaTheme="minorEastAsia"/>
              <w:noProof/>
              <w:lang w:eastAsia="nl-NL"/>
            </w:rPr>
          </w:pPr>
          <w:hyperlink w:anchor="_Toc61599695" w:history="1">
            <w:r w:rsidRPr="006C1BD0">
              <w:rPr>
                <w:rStyle w:val="Hyperlink"/>
                <w:noProof/>
              </w:rPr>
              <w:t>LiveShare DE MOGELIJKHEDEN:</w:t>
            </w:r>
            <w:r>
              <w:rPr>
                <w:noProof/>
                <w:webHidden/>
              </w:rPr>
              <w:tab/>
            </w:r>
            <w:r>
              <w:rPr>
                <w:noProof/>
                <w:webHidden/>
              </w:rPr>
              <w:fldChar w:fldCharType="begin"/>
            </w:r>
            <w:r>
              <w:rPr>
                <w:noProof/>
                <w:webHidden/>
              </w:rPr>
              <w:instrText xml:space="preserve"> PAGEREF _Toc61599695 \h </w:instrText>
            </w:r>
            <w:r>
              <w:rPr>
                <w:noProof/>
                <w:webHidden/>
              </w:rPr>
            </w:r>
            <w:r>
              <w:rPr>
                <w:noProof/>
                <w:webHidden/>
              </w:rPr>
              <w:fldChar w:fldCharType="separate"/>
            </w:r>
            <w:r>
              <w:rPr>
                <w:noProof/>
                <w:webHidden/>
              </w:rPr>
              <w:t>12</w:t>
            </w:r>
            <w:r>
              <w:rPr>
                <w:noProof/>
                <w:webHidden/>
              </w:rPr>
              <w:fldChar w:fldCharType="end"/>
            </w:r>
          </w:hyperlink>
        </w:p>
        <w:p w14:paraId="29F2304F" w14:textId="79120721" w:rsidR="009953CE" w:rsidRDefault="009953CE">
          <w:pPr>
            <w:pStyle w:val="TOC1"/>
            <w:tabs>
              <w:tab w:val="right" w:leader="dot" w:pos="9350"/>
            </w:tabs>
            <w:rPr>
              <w:rFonts w:eastAsiaTheme="minorEastAsia"/>
              <w:noProof/>
              <w:lang w:eastAsia="nl-NL"/>
            </w:rPr>
          </w:pPr>
          <w:hyperlink w:anchor="_Toc61599696" w:history="1">
            <w:r w:rsidRPr="006C1BD0">
              <w:rPr>
                <w:rStyle w:val="Hyperlink"/>
                <w:noProof/>
              </w:rPr>
              <w:t>Samenwerken met GitHub</w:t>
            </w:r>
            <w:r>
              <w:rPr>
                <w:noProof/>
                <w:webHidden/>
              </w:rPr>
              <w:tab/>
            </w:r>
            <w:r>
              <w:rPr>
                <w:noProof/>
                <w:webHidden/>
              </w:rPr>
              <w:fldChar w:fldCharType="begin"/>
            </w:r>
            <w:r>
              <w:rPr>
                <w:noProof/>
                <w:webHidden/>
              </w:rPr>
              <w:instrText xml:space="preserve"> PAGEREF _Toc61599696 \h </w:instrText>
            </w:r>
            <w:r>
              <w:rPr>
                <w:noProof/>
                <w:webHidden/>
              </w:rPr>
            </w:r>
            <w:r>
              <w:rPr>
                <w:noProof/>
                <w:webHidden/>
              </w:rPr>
              <w:fldChar w:fldCharType="separate"/>
            </w:r>
            <w:r>
              <w:rPr>
                <w:noProof/>
                <w:webHidden/>
              </w:rPr>
              <w:t>12</w:t>
            </w:r>
            <w:r>
              <w:rPr>
                <w:noProof/>
                <w:webHidden/>
              </w:rPr>
              <w:fldChar w:fldCharType="end"/>
            </w:r>
          </w:hyperlink>
        </w:p>
        <w:p w14:paraId="5D24BEFF" w14:textId="4B33FDB2" w:rsidR="00EF32EC" w:rsidRDefault="00EF32EC">
          <w:r>
            <w:rPr>
              <w:b/>
              <w:bCs/>
              <w:noProof/>
            </w:rPr>
            <w:fldChar w:fldCharType="end"/>
          </w:r>
        </w:p>
      </w:sdtContent>
    </w:sdt>
    <w:p w14:paraId="2BDD42A9" w14:textId="77777777" w:rsidR="00221BC8" w:rsidRDefault="00221BC8"/>
    <w:p w14:paraId="2EF06EFB" w14:textId="27A059B0" w:rsidR="00486AF7" w:rsidRDefault="00486AF7" w:rsidP="00663778">
      <w:pPr>
        <w:pStyle w:val="Heading1"/>
      </w:pPr>
      <w:bookmarkStart w:id="0" w:name="_Toc61599689"/>
      <w:r>
        <w:t>Visual Studio Code Installeren</w:t>
      </w:r>
      <w:bookmarkEnd w:id="0"/>
    </w:p>
    <w:p w14:paraId="66EF9D86" w14:textId="77777777" w:rsidR="00486AF7" w:rsidRPr="00360900" w:rsidRDefault="00486AF7"/>
    <w:p w14:paraId="7C2C67B5" w14:textId="01311B2E" w:rsidR="00561B24" w:rsidRDefault="00A12D7B" w:rsidP="00B13486">
      <w:pPr>
        <w:pStyle w:val="ListParagraph"/>
        <w:numPr>
          <w:ilvl w:val="0"/>
          <w:numId w:val="13"/>
        </w:numPr>
      </w:pPr>
      <w:r w:rsidRPr="00A12D7B">
        <w:t xml:space="preserve">Download de applicatie </w:t>
      </w:r>
      <w:r w:rsidR="00360900">
        <w:t xml:space="preserve">van </w:t>
      </w:r>
      <w:hyperlink r:id="rId11" w:history="1">
        <w:r w:rsidR="00360900">
          <w:rPr>
            <w:rStyle w:val="Hyperlink"/>
          </w:rPr>
          <w:t>https://code.visualstudio.com/download</w:t>
        </w:r>
      </w:hyperlink>
      <w:r w:rsidR="00360900" w:rsidRPr="00A12D7B">
        <w:t xml:space="preserve"> </w:t>
      </w:r>
      <w:r w:rsidRPr="00A12D7B">
        <w:t>en installe</w:t>
      </w:r>
      <w:r>
        <w:t>er deze op je computer.</w:t>
      </w:r>
    </w:p>
    <w:p w14:paraId="2192831F" w14:textId="2FF38048" w:rsidR="00A65E5A" w:rsidRDefault="00716CB2" w:rsidP="00561B24">
      <w:pPr>
        <w:pStyle w:val="ListParagraph"/>
        <w:numPr>
          <w:ilvl w:val="0"/>
          <w:numId w:val="13"/>
        </w:numPr>
      </w:pPr>
      <w:r>
        <w:t>Ga in Visual Studio naar File &gt; New</w:t>
      </w:r>
      <w:r w:rsidR="00A65E5A">
        <w:t xml:space="preserve"> File</w:t>
      </w:r>
    </w:p>
    <w:p w14:paraId="21FB7769" w14:textId="110971F6" w:rsidR="00A65E5A" w:rsidRDefault="00A65E5A" w:rsidP="00A65E5A">
      <w:pPr>
        <w:pStyle w:val="ListParagraph"/>
      </w:pPr>
      <w:r w:rsidRPr="00716CB2">
        <w:rPr>
          <w:noProof/>
          <w:lang w:eastAsia="nl-NL"/>
        </w:rPr>
        <w:drawing>
          <wp:inline distT="0" distB="0" distL="0" distR="0" wp14:anchorId="3265AF74" wp14:editId="0208BAC1">
            <wp:extent cx="2915057" cy="18862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5057" cy="1886213"/>
                    </a:xfrm>
                    <a:prstGeom prst="rect">
                      <a:avLst/>
                    </a:prstGeom>
                  </pic:spPr>
                </pic:pic>
              </a:graphicData>
            </a:graphic>
          </wp:inline>
        </w:drawing>
      </w:r>
    </w:p>
    <w:p w14:paraId="0ED654EC" w14:textId="2DF7D0B8" w:rsidR="00A65E5A" w:rsidRDefault="00A65E5A" w:rsidP="00561B24">
      <w:pPr>
        <w:pStyle w:val="ListParagraph"/>
        <w:numPr>
          <w:ilvl w:val="0"/>
          <w:numId w:val="13"/>
        </w:numPr>
      </w:pPr>
      <w:r>
        <w:t xml:space="preserve">In het bestand type je print(“Hello world!”) </w:t>
      </w:r>
    </w:p>
    <w:p w14:paraId="2763DCA6" w14:textId="157B9FAF" w:rsidR="00A65E5A" w:rsidRDefault="00A65E5A" w:rsidP="00A65E5A">
      <w:pPr>
        <w:pStyle w:val="ListParagraph"/>
      </w:pPr>
      <w:r w:rsidRPr="00A65E5A">
        <w:rPr>
          <w:noProof/>
          <w:lang w:eastAsia="nl-NL"/>
        </w:rPr>
        <w:lastRenderedPageBreak/>
        <w:drawing>
          <wp:inline distT="0" distB="0" distL="0" distR="0" wp14:anchorId="42A9BC30" wp14:editId="04A55F73">
            <wp:extent cx="3229426" cy="2010056"/>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9426" cy="2010056"/>
                    </a:xfrm>
                    <a:prstGeom prst="rect">
                      <a:avLst/>
                    </a:prstGeom>
                  </pic:spPr>
                </pic:pic>
              </a:graphicData>
            </a:graphic>
          </wp:inline>
        </w:drawing>
      </w:r>
    </w:p>
    <w:p w14:paraId="140FE0B3" w14:textId="4730EDDF" w:rsidR="00A65E5A" w:rsidRDefault="00491F01" w:rsidP="00561B24">
      <w:pPr>
        <w:pStyle w:val="ListParagraph"/>
        <w:numPr>
          <w:ilvl w:val="0"/>
          <w:numId w:val="13"/>
        </w:numPr>
      </w:pPr>
      <w:r>
        <w:t>Da</w:t>
      </w:r>
      <w:r w:rsidR="00A65E5A">
        <w:t xml:space="preserve">n moet je het programma nog even een naam geven.  Klik </w:t>
      </w:r>
      <w:r w:rsidR="0098263B">
        <w:t xml:space="preserve">in het linker kant van het scherm op </w:t>
      </w:r>
      <w:r w:rsidR="00A65E5A">
        <w:t>het bestand en kies “Save”</w:t>
      </w:r>
    </w:p>
    <w:p w14:paraId="0885B492" w14:textId="28AA7E20" w:rsidR="00A65E5A" w:rsidRDefault="00A65E5A" w:rsidP="00A65E5A">
      <w:pPr>
        <w:pStyle w:val="ListParagraph"/>
      </w:pPr>
      <w:r w:rsidRPr="00A65E5A">
        <w:rPr>
          <w:noProof/>
          <w:lang w:eastAsia="nl-NL"/>
        </w:rPr>
        <w:drawing>
          <wp:inline distT="0" distB="0" distL="0" distR="0" wp14:anchorId="39F3350C" wp14:editId="0CEC62AC">
            <wp:extent cx="4495800" cy="16417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 r="-13" b="39859"/>
                    <a:stretch/>
                  </pic:blipFill>
                  <pic:spPr bwMode="auto">
                    <a:xfrm>
                      <a:off x="0" y="0"/>
                      <a:ext cx="4504469" cy="1644930"/>
                    </a:xfrm>
                    <a:prstGeom prst="rect">
                      <a:avLst/>
                    </a:prstGeom>
                    <a:ln>
                      <a:noFill/>
                    </a:ln>
                    <a:extLst>
                      <a:ext uri="{53640926-AAD7-44D8-BBD7-CCE9431645EC}">
                        <a14:shadowObscured xmlns:a14="http://schemas.microsoft.com/office/drawing/2010/main"/>
                      </a:ext>
                    </a:extLst>
                  </pic:spPr>
                </pic:pic>
              </a:graphicData>
            </a:graphic>
          </wp:inline>
        </w:drawing>
      </w:r>
    </w:p>
    <w:p w14:paraId="04CA3D95" w14:textId="29163309" w:rsidR="00A65E5A" w:rsidRDefault="00A65E5A" w:rsidP="00A65E5A">
      <w:pPr>
        <w:pStyle w:val="ListParagraph"/>
      </w:pPr>
      <w:r>
        <w:t xml:space="preserve">Als je het bestand niet ziet, kan het zijn dat je eerst nog hierop moet klikken: </w:t>
      </w:r>
      <w:r w:rsidRPr="00A65E5A">
        <w:rPr>
          <w:noProof/>
          <w:lang w:eastAsia="nl-NL"/>
        </w:rPr>
        <w:drawing>
          <wp:inline distT="0" distB="0" distL="0" distR="0" wp14:anchorId="409F8132" wp14:editId="422C2F4F">
            <wp:extent cx="371527" cy="438211"/>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527" cy="438211"/>
                    </a:xfrm>
                    <a:prstGeom prst="rect">
                      <a:avLst/>
                    </a:prstGeom>
                  </pic:spPr>
                </pic:pic>
              </a:graphicData>
            </a:graphic>
          </wp:inline>
        </w:drawing>
      </w:r>
    </w:p>
    <w:p w14:paraId="38F6C2A1" w14:textId="77777777" w:rsidR="00561B24" w:rsidRDefault="00561B24" w:rsidP="00561B24"/>
    <w:p w14:paraId="5D863493" w14:textId="4B47E06B" w:rsidR="00A65E5A" w:rsidRDefault="00A65E5A" w:rsidP="00561B24">
      <w:pPr>
        <w:pStyle w:val="ListParagraph"/>
        <w:numPr>
          <w:ilvl w:val="0"/>
          <w:numId w:val="13"/>
        </w:numPr>
      </w:pPr>
      <w:r>
        <w:t xml:space="preserve">Geef je bestand een naam, maar let op! Het moet </w:t>
      </w:r>
      <w:r w:rsidRPr="00561B24">
        <w:rPr>
          <w:b/>
        </w:rPr>
        <w:t>.py</w:t>
      </w:r>
      <w:r>
        <w:t xml:space="preserve"> heten, en je moet Python uit het dropdown menu kiezen!</w:t>
      </w:r>
    </w:p>
    <w:p w14:paraId="53B0B876" w14:textId="2B079906" w:rsidR="00A65E5A" w:rsidRDefault="00A65E5A" w:rsidP="00A65E5A">
      <w:pPr>
        <w:pStyle w:val="ListParagraph"/>
      </w:pPr>
      <w:r w:rsidRPr="00A65E5A">
        <w:rPr>
          <w:noProof/>
          <w:lang w:eastAsia="nl-NL"/>
        </w:rPr>
        <w:lastRenderedPageBreak/>
        <w:drawing>
          <wp:inline distT="0" distB="0" distL="0" distR="0" wp14:anchorId="6F09A4D6" wp14:editId="600591F0">
            <wp:extent cx="4496427" cy="444879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96427" cy="4448796"/>
                    </a:xfrm>
                    <a:prstGeom prst="rect">
                      <a:avLst/>
                    </a:prstGeom>
                  </pic:spPr>
                </pic:pic>
              </a:graphicData>
            </a:graphic>
          </wp:inline>
        </w:drawing>
      </w:r>
    </w:p>
    <w:p w14:paraId="2F03BBBC" w14:textId="2D0E42DE" w:rsidR="00A65E5A" w:rsidRDefault="00A65E5A" w:rsidP="00561B24">
      <w:pPr>
        <w:pStyle w:val="ListParagraph"/>
        <w:numPr>
          <w:ilvl w:val="0"/>
          <w:numId w:val="13"/>
        </w:numPr>
      </w:pPr>
      <w:r>
        <w:t>Om je programma te runnen druk je op de play-knopje rechts bovenin je scherm.</w:t>
      </w:r>
    </w:p>
    <w:p w14:paraId="3D45E314" w14:textId="1F94A681" w:rsidR="00A65E5A" w:rsidRDefault="00A65E5A" w:rsidP="00A65E5A">
      <w:pPr>
        <w:pStyle w:val="ListParagraph"/>
      </w:pPr>
      <w:r>
        <w:rPr>
          <w:noProof/>
          <w:lang w:eastAsia="nl-NL"/>
        </w:rPr>
        <w:drawing>
          <wp:inline distT="0" distB="0" distL="0" distR="0" wp14:anchorId="24C477AF" wp14:editId="20303FBB">
            <wp:extent cx="2082800" cy="6604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82800" cy="660400"/>
                    </a:xfrm>
                    <a:prstGeom prst="rect">
                      <a:avLst/>
                    </a:prstGeom>
                    <a:noFill/>
                    <a:ln>
                      <a:noFill/>
                    </a:ln>
                  </pic:spPr>
                </pic:pic>
              </a:graphicData>
            </a:graphic>
          </wp:inline>
        </w:drawing>
      </w:r>
    </w:p>
    <w:p w14:paraId="06D0C8B4" w14:textId="572EE13A" w:rsidR="00561B24" w:rsidRDefault="00561B24" w:rsidP="00561B24"/>
    <w:p w14:paraId="2CDF7052" w14:textId="290636FD" w:rsidR="00627723" w:rsidRDefault="00627723" w:rsidP="00561B24">
      <w:pPr>
        <w:pStyle w:val="ListParagraph"/>
        <w:numPr>
          <w:ilvl w:val="0"/>
          <w:numId w:val="13"/>
        </w:numPr>
      </w:pPr>
      <w:r>
        <w:t>Waarschijnlijk krijg je meteen de aanbeveling (“Recommendation”) om Python te installeren. Doe dit!</w:t>
      </w:r>
    </w:p>
    <w:p w14:paraId="7676CFF9" w14:textId="0F13F964" w:rsidR="00434766" w:rsidRDefault="00434766" w:rsidP="00627B8A">
      <w:pPr>
        <w:pStyle w:val="ListParagraph"/>
      </w:pPr>
      <w:r>
        <w:rPr>
          <w:noProof/>
          <w:lang w:eastAsia="nl-NL"/>
        </w:rPr>
        <w:drawing>
          <wp:inline distT="0" distB="0" distL="0" distR="0" wp14:anchorId="478FEADF" wp14:editId="59257060">
            <wp:extent cx="5937250" cy="13652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7250" cy="1365250"/>
                    </a:xfrm>
                    <a:prstGeom prst="rect">
                      <a:avLst/>
                    </a:prstGeom>
                    <a:noFill/>
                    <a:ln>
                      <a:noFill/>
                    </a:ln>
                  </pic:spPr>
                </pic:pic>
              </a:graphicData>
            </a:graphic>
          </wp:inline>
        </w:drawing>
      </w:r>
    </w:p>
    <w:p w14:paraId="0C533A89" w14:textId="61FA8136" w:rsidR="00627B8A" w:rsidRDefault="00627B8A" w:rsidP="00561B24">
      <w:pPr>
        <w:pStyle w:val="ListParagraph"/>
        <w:numPr>
          <w:ilvl w:val="0"/>
          <w:numId w:val="13"/>
        </w:numPr>
      </w:pPr>
      <w:r>
        <w:t>Als het goed is krijg je dit te zien:</w:t>
      </w:r>
    </w:p>
    <w:p w14:paraId="4371CC56" w14:textId="25313EC5" w:rsidR="00627B8A" w:rsidRDefault="00EA7D35" w:rsidP="00FC233B">
      <w:pPr>
        <w:pStyle w:val="ListParagraph"/>
      </w:pPr>
      <w:r w:rsidRPr="00EA7D35">
        <w:rPr>
          <w:noProof/>
          <w:lang w:eastAsia="nl-NL"/>
        </w:rPr>
        <w:lastRenderedPageBreak/>
        <w:drawing>
          <wp:inline distT="0" distB="0" distL="0" distR="0" wp14:anchorId="05F54561" wp14:editId="6FF500EC">
            <wp:extent cx="5943600" cy="25654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65400"/>
                    </a:xfrm>
                    <a:prstGeom prst="rect">
                      <a:avLst/>
                    </a:prstGeom>
                  </pic:spPr>
                </pic:pic>
              </a:graphicData>
            </a:graphic>
          </wp:inline>
        </w:drawing>
      </w:r>
    </w:p>
    <w:p w14:paraId="303AD37B" w14:textId="3E0AFAD8" w:rsidR="005A0F39" w:rsidRDefault="005A0F39" w:rsidP="003A7D11">
      <w:pPr>
        <w:pStyle w:val="ListParagraph"/>
        <w:numPr>
          <w:ilvl w:val="0"/>
          <w:numId w:val="3"/>
        </w:numPr>
      </w:pPr>
      <w:r>
        <w:t xml:space="preserve">Voor Windows, ga naar: </w:t>
      </w:r>
      <w:hyperlink r:id="rId20" w:history="1">
        <w:r>
          <w:rPr>
            <w:rStyle w:val="Hyperlink"/>
          </w:rPr>
          <w:t>https://www.python.org/downloads/</w:t>
        </w:r>
      </w:hyperlink>
    </w:p>
    <w:p w14:paraId="07F50B27" w14:textId="77777777" w:rsidR="003A7D11" w:rsidRDefault="003A7D11" w:rsidP="003A7D11">
      <w:pPr>
        <w:pStyle w:val="ListParagraph"/>
        <w:numPr>
          <w:ilvl w:val="0"/>
          <w:numId w:val="3"/>
        </w:numPr>
      </w:pPr>
      <w:r>
        <w:t>Voor MacOS, volg de stappen die bij ‘Quick start’ beschreven staan. De rest van de handleiding is alleen voor Windows beschreven.</w:t>
      </w:r>
    </w:p>
    <w:p w14:paraId="464609DC" w14:textId="77777777" w:rsidR="003A7D11" w:rsidRDefault="003A7D11" w:rsidP="003A7D11">
      <w:pPr>
        <w:pStyle w:val="ListParagraph"/>
        <w:ind w:left="1440"/>
      </w:pPr>
    </w:p>
    <w:p w14:paraId="669353CC" w14:textId="5CC54A04" w:rsidR="005A0F39" w:rsidRDefault="005A0F39" w:rsidP="00561B24">
      <w:pPr>
        <w:pStyle w:val="ListParagraph"/>
        <w:numPr>
          <w:ilvl w:val="0"/>
          <w:numId w:val="13"/>
        </w:numPr>
      </w:pPr>
      <w:r>
        <w:t xml:space="preserve">Druk op de </w:t>
      </w:r>
      <w:r w:rsidR="00972538">
        <w:t>‘</w:t>
      </w:r>
      <w:r>
        <w:t xml:space="preserve">Download </w:t>
      </w:r>
      <w:r w:rsidR="00972538">
        <w:t xml:space="preserve">Python’ </w:t>
      </w:r>
      <w:r>
        <w:t>knop:</w:t>
      </w:r>
    </w:p>
    <w:p w14:paraId="34EBD0D5" w14:textId="1C0333E7" w:rsidR="005A0F39" w:rsidRDefault="00972538" w:rsidP="00FC233B">
      <w:pPr>
        <w:pStyle w:val="ListParagraph"/>
      </w:pPr>
      <w:r>
        <w:rPr>
          <w:noProof/>
          <w:lang w:eastAsia="nl-NL"/>
        </w:rPr>
        <w:drawing>
          <wp:inline distT="0" distB="0" distL="0" distR="0" wp14:anchorId="1E195716" wp14:editId="688DB2BC">
            <wp:extent cx="4997450" cy="2508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97450" cy="2508250"/>
                    </a:xfrm>
                    <a:prstGeom prst="rect">
                      <a:avLst/>
                    </a:prstGeom>
                    <a:noFill/>
                    <a:ln>
                      <a:noFill/>
                    </a:ln>
                  </pic:spPr>
                </pic:pic>
              </a:graphicData>
            </a:graphic>
          </wp:inline>
        </w:drawing>
      </w:r>
    </w:p>
    <w:p w14:paraId="41EADF10" w14:textId="26B3A19A" w:rsidR="00854E21" w:rsidRDefault="00854E21" w:rsidP="00561B24">
      <w:pPr>
        <w:pStyle w:val="ListParagraph"/>
        <w:numPr>
          <w:ilvl w:val="0"/>
          <w:numId w:val="13"/>
        </w:numPr>
      </w:pPr>
      <w:r>
        <w:t>Als die klaar is met downloaden, kies dan ‘Openen’</w:t>
      </w:r>
    </w:p>
    <w:p w14:paraId="004E957F" w14:textId="77777777" w:rsidR="00561B24" w:rsidRDefault="00854E21" w:rsidP="00561B24">
      <w:pPr>
        <w:pStyle w:val="ListParagraph"/>
        <w:rPr>
          <w:lang w:val="en-US"/>
        </w:rPr>
      </w:pPr>
      <w:r>
        <w:rPr>
          <w:noProof/>
          <w:lang w:eastAsia="nl-NL"/>
        </w:rPr>
        <w:drawing>
          <wp:inline distT="0" distB="0" distL="0" distR="0" wp14:anchorId="75AA1521" wp14:editId="3D3D56B4">
            <wp:extent cx="4578350" cy="15811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8350" cy="1581150"/>
                    </a:xfrm>
                    <a:prstGeom prst="rect">
                      <a:avLst/>
                    </a:prstGeom>
                    <a:noFill/>
                    <a:ln>
                      <a:noFill/>
                    </a:ln>
                  </pic:spPr>
                </pic:pic>
              </a:graphicData>
            </a:graphic>
          </wp:inline>
        </w:drawing>
      </w:r>
    </w:p>
    <w:p w14:paraId="147D6C31" w14:textId="76A2F9CE" w:rsidR="00E20016" w:rsidRPr="00E20016" w:rsidRDefault="00E20016" w:rsidP="00561B24">
      <w:pPr>
        <w:pStyle w:val="ListParagraph"/>
        <w:numPr>
          <w:ilvl w:val="0"/>
          <w:numId w:val="13"/>
        </w:numPr>
      </w:pPr>
      <w:r w:rsidRPr="00E20016">
        <w:t>Vink ‘Add Python 3.8 to PATH’ aan en klik da</w:t>
      </w:r>
      <w:r>
        <w:t xml:space="preserve">n op </w:t>
      </w:r>
      <w:r w:rsidR="00DE7B74">
        <w:t>‘</w:t>
      </w:r>
      <w:r>
        <w:t>Install Now</w:t>
      </w:r>
      <w:r w:rsidR="00DE7B74">
        <w:t>’</w:t>
      </w:r>
    </w:p>
    <w:p w14:paraId="747FE679" w14:textId="69B99A47" w:rsidR="00E20016" w:rsidRPr="00E20016" w:rsidRDefault="00E20016" w:rsidP="00FC233B">
      <w:pPr>
        <w:pStyle w:val="ListParagraph"/>
      </w:pPr>
    </w:p>
    <w:p w14:paraId="10608C68" w14:textId="67F3E306" w:rsidR="00E20016" w:rsidRDefault="007057A2" w:rsidP="00FC233B">
      <w:pPr>
        <w:pStyle w:val="ListParagraph"/>
      </w:pPr>
      <w:r>
        <w:rPr>
          <w:noProof/>
          <w:lang w:eastAsia="nl-NL"/>
        </w:rPr>
        <w:lastRenderedPageBreak/>
        <w:drawing>
          <wp:inline distT="0" distB="0" distL="0" distR="0" wp14:anchorId="36CDD791" wp14:editId="3500C6B1">
            <wp:extent cx="3790950" cy="2336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790950" cy="2336800"/>
                    </a:xfrm>
                    <a:prstGeom prst="rect">
                      <a:avLst/>
                    </a:prstGeom>
                    <a:noFill/>
                    <a:ln>
                      <a:noFill/>
                    </a:ln>
                  </pic:spPr>
                </pic:pic>
              </a:graphicData>
            </a:graphic>
          </wp:inline>
        </w:drawing>
      </w:r>
    </w:p>
    <w:p w14:paraId="12594568" w14:textId="219330DF" w:rsidR="003A7D11" w:rsidRDefault="00491F01" w:rsidP="00561B24">
      <w:pPr>
        <w:pStyle w:val="ListParagraph"/>
        <w:numPr>
          <w:ilvl w:val="0"/>
          <w:numId w:val="13"/>
        </w:numPr>
      </w:pPr>
      <w:r>
        <w:t>Wanneer</w:t>
      </w:r>
      <w:r w:rsidR="004745C9">
        <w:t xml:space="preserve"> het gelukt is zie je dit:</w:t>
      </w:r>
    </w:p>
    <w:p w14:paraId="5C433120" w14:textId="16F8CB02" w:rsidR="004745C9" w:rsidRDefault="004745C9" w:rsidP="00860B45">
      <w:pPr>
        <w:pStyle w:val="ListParagraph"/>
      </w:pPr>
      <w:r w:rsidRPr="004745C9">
        <w:rPr>
          <w:noProof/>
          <w:lang w:eastAsia="nl-NL"/>
        </w:rPr>
        <w:drawing>
          <wp:inline distT="0" distB="0" distL="0" distR="0" wp14:anchorId="72762897" wp14:editId="3A0018F3">
            <wp:extent cx="3810330" cy="238145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0330" cy="2381456"/>
                    </a:xfrm>
                    <a:prstGeom prst="rect">
                      <a:avLst/>
                    </a:prstGeom>
                  </pic:spPr>
                </pic:pic>
              </a:graphicData>
            </a:graphic>
          </wp:inline>
        </w:drawing>
      </w:r>
    </w:p>
    <w:p w14:paraId="312A5DD5" w14:textId="36659A3E" w:rsidR="00FC233B" w:rsidRDefault="00FC233B" w:rsidP="00FC233B">
      <w:pPr>
        <w:pStyle w:val="ListParagraph"/>
      </w:pPr>
    </w:p>
    <w:p w14:paraId="6B470039" w14:textId="63A73E80" w:rsidR="003C224B" w:rsidRDefault="003C224B" w:rsidP="00561B24">
      <w:pPr>
        <w:pStyle w:val="ListParagraph"/>
        <w:numPr>
          <w:ilvl w:val="0"/>
          <w:numId w:val="13"/>
        </w:numPr>
      </w:pPr>
      <w:r>
        <w:t>Onderin je scherm zie je een Terminal. Hier komt uitvoer dat je met een ‘print(..)’ maakt getoond:</w:t>
      </w:r>
    </w:p>
    <w:p w14:paraId="3FADBC83" w14:textId="3B83985E" w:rsidR="003C224B" w:rsidRDefault="003C224B" w:rsidP="00477FE4">
      <w:pPr>
        <w:ind w:left="360" w:firstLine="360"/>
      </w:pPr>
    </w:p>
    <w:p w14:paraId="28D78480" w14:textId="1F05508D" w:rsidR="007876F4" w:rsidRDefault="00E829B9" w:rsidP="007876F4">
      <w:pPr>
        <w:ind w:left="360"/>
      </w:pPr>
      <w:r>
        <w:rPr>
          <w:noProof/>
          <w:lang w:eastAsia="nl-NL"/>
        </w:rPr>
        <mc:AlternateContent>
          <mc:Choice Requires="wps">
            <w:drawing>
              <wp:anchor distT="0" distB="0" distL="114300" distR="114300" simplePos="0" relativeHeight="251663360" behindDoc="0" locked="0" layoutInCell="1" allowOverlap="1" wp14:anchorId="6D46E43E" wp14:editId="107D3259">
                <wp:simplePos x="0" y="0"/>
                <wp:positionH relativeFrom="column">
                  <wp:posOffset>243840</wp:posOffset>
                </wp:positionH>
                <wp:positionV relativeFrom="paragraph">
                  <wp:posOffset>1411732</wp:posOffset>
                </wp:positionV>
                <wp:extent cx="963168" cy="329184"/>
                <wp:effectExtent l="19050" t="19050" r="27940" b="13970"/>
                <wp:wrapNone/>
                <wp:docPr id="30" name="Oval 30"/>
                <wp:cNvGraphicFramePr/>
                <a:graphic xmlns:a="http://schemas.openxmlformats.org/drawingml/2006/main">
                  <a:graphicData uri="http://schemas.microsoft.com/office/word/2010/wordprocessingShape">
                    <wps:wsp>
                      <wps:cNvSpPr/>
                      <wps:spPr>
                        <a:xfrm>
                          <a:off x="0" y="0"/>
                          <a:ext cx="963168" cy="329184"/>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C81CA27" id="Oval 30" o:spid="_x0000_s1026" style="position:absolute;margin-left:19.2pt;margin-top:111.15pt;width:75.85pt;height:25.9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" filled="f" strokecolor="#c00000" strokeweight="3pt">
                <v:stroke joinstyle="miter"/>
              </v:oval>
            </w:pict>
          </mc:Fallback>
        </mc:AlternateContent>
      </w:r>
      <w:r w:rsidR="00A65E5A" w:rsidRPr="00A65E5A">
        <w:rPr>
          <w:noProof/>
          <w:lang w:eastAsia="nl-NL"/>
        </w:rPr>
        <w:drawing>
          <wp:inline distT="0" distB="0" distL="0" distR="0" wp14:anchorId="42536FB7" wp14:editId="2E013B14">
            <wp:extent cx="5943600" cy="18262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826260"/>
                    </a:xfrm>
                    <a:prstGeom prst="rect">
                      <a:avLst/>
                    </a:prstGeom>
                  </pic:spPr>
                </pic:pic>
              </a:graphicData>
            </a:graphic>
          </wp:inline>
        </w:drawing>
      </w:r>
    </w:p>
    <w:p w14:paraId="700393AD" w14:textId="55DBEFEF" w:rsidR="00A65E5A" w:rsidRDefault="00561B24" w:rsidP="00561B24">
      <w:pPr>
        <w:pStyle w:val="ListParagraph"/>
        <w:numPr>
          <w:ilvl w:val="0"/>
          <w:numId w:val="13"/>
        </w:numPr>
      </w:pPr>
      <w:r>
        <w:rPr>
          <w:noProof/>
          <w:lang w:eastAsia="nl-NL"/>
        </w:rPr>
        <w:lastRenderedPageBreak/>
        <mc:AlternateContent>
          <mc:Choice Requires="wpg">
            <w:drawing>
              <wp:anchor distT="0" distB="0" distL="114300" distR="114300" simplePos="0" relativeHeight="251667456" behindDoc="0" locked="0" layoutInCell="1" allowOverlap="1" wp14:anchorId="303D5E54" wp14:editId="158FFA6C">
                <wp:simplePos x="0" y="0"/>
                <wp:positionH relativeFrom="column">
                  <wp:posOffset>387408</wp:posOffset>
                </wp:positionH>
                <wp:positionV relativeFrom="paragraph">
                  <wp:posOffset>308494</wp:posOffset>
                </wp:positionV>
                <wp:extent cx="886460" cy="2527935"/>
                <wp:effectExtent l="19050" t="0" r="27940" b="5715"/>
                <wp:wrapTopAndBottom/>
                <wp:docPr id="2" name="Group 2"/>
                <wp:cNvGraphicFramePr/>
                <a:graphic xmlns:a="http://schemas.openxmlformats.org/drawingml/2006/main">
                  <a:graphicData uri="http://schemas.microsoft.com/office/word/2010/wordprocessingGroup">
                    <wpg:wgp>
                      <wpg:cNvGrpSpPr/>
                      <wpg:grpSpPr>
                        <a:xfrm>
                          <a:off x="0" y="0"/>
                          <a:ext cx="886460" cy="2527935"/>
                          <a:chOff x="0" y="0"/>
                          <a:chExt cx="963168" cy="3180715"/>
                        </a:xfrm>
                      </wpg:grpSpPr>
                      <pic:pic xmlns:pic="http://schemas.openxmlformats.org/drawingml/2006/picture">
                        <pic:nvPicPr>
                          <pic:cNvPr id="26" name="Picture 26"/>
                          <pic:cNvPicPr>
                            <a:picLocks noChangeAspect="1"/>
                          </pic:cNvPicPr>
                        </pic:nvPicPr>
                        <pic:blipFill rotWithShape="1">
                          <a:blip r:embed="rId26">
                            <a:extLst>
                              <a:ext uri="{28A0092B-C50C-407E-A947-70E740481C1C}">
                                <a14:useLocalDpi xmlns:a14="http://schemas.microsoft.com/office/drawing/2010/main" val="0"/>
                              </a:ext>
                            </a:extLst>
                          </a:blip>
                          <a:srcRect r="22666"/>
                          <a:stretch/>
                        </pic:blipFill>
                        <pic:spPr bwMode="auto">
                          <a:xfrm>
                            <a:off x="290945" y="0"/>
                            <a:ext cx="353060" cy="3180715"/>
                          </a:xfrm>
                          <a:prstGeom prst="rect">
                            <a:avLst/>
                          </a:prstGeom>
                          <a:ln>
                            <a:noFill/>
                          </a:ln>
                          <a:extLst>
                            <a:ext uri="{53640926-AAD7-44D8-BBD7-CCE9431645EC}">
                              <a14:shadowObscured xmlns:a14="http://schemas.microsoft.com/office/drawing/2010/main"/>
                            </a:ext>
                          </a:extLst>
                        </pic:spPr>
                      </pic:pic>
                      <wps:wsp>
                        <wps:cNvPr id="16" name="Oval 16"/>
                        <wps:cNvSpPr/>
                        <wps:spPr>
                          <a:xfrm>
                            <a:off x="0" y="2223655"/>
                            <a:ext cx="963168"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FE39B8" id="Group 2" o:spid="_x0000_s1026" style="position:absolute;margin-left:30.5pt;margin-top:24.3pt;width:69.8pt;height:199.05pt;z-index:251667456;mso-width-relative:margin;mso-height-relative:margin" coordsize="9631,318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27" type="#_x0000_t75" style="position:absolute;left:2909;width:3531;height:31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">
                  <v:imagedata r:id="rId27" o:title="" cropright="14854f"/>
                </v:shape>
                <v:oval id="Oval 16" o:spid="_x0000_s1028" style="position:absolute;top:22236;width:9631;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" filled="f" strokecolor="#c00000" strokeweight="3pt">
                  <v:stroke joinstyle="miter"/>
                </v:oval>
                <w10:wrap type="topAndBottom"/>
              </v:group>
            </w:pict>
          </mc:Fallback>
        </mc:AlternateContent>
      </w:r>
      <w:r w:rsidR="00A65E5A">
        <w:t>Installeer ook meteen de juiste extensies. Klik op het extensie icoon in het linker menu:</w:t>
      </w:r>
    </w:p>
    <w:p w14:paraId="3F79C39B" w14:textId="27D45EC1" w:rsidR="00A65E5A" w:rsidRDefault="00A65E5A" w:rsidP="00561B24">
      <w:pPr>
        <w:pStyle w:val="ListParagraph"/>
        <w:ind w:left="3600"/>
      </w:pPr>
      <w:r>
        <w:br w:type="textWrapping" w:clear="all"/>
      </w:r>
    </w:p>
    <w:p w14:paraId="081B3FB0" w14:textId="34B294F4" w:rsidR="00A65E5A" w:rsidRDefault="00A65E5A" w:rsidP="00561B24">
      <w:pPr>
        <w:pStyle w:val="ListParagraph"/>
        <w:numPr>
          <w:ilvl w:val="0"/>
          <w:numId w:val="13"/>
        </w:numPr>
      </w:pPr>
      <w:r>
        <w:t>Kies dan voor Linting en installeer deze</w:t>
      </w:r>
      <w:r w:rsidR="00383CDF">
        <w:t>:</w:t>
      </w:r>
    </w:p>
    <w:p w14:paraId="0FA6880F" w14:textId="33FC177B" w:rsidR="00A65E5A" w:rsidRDefault="00A65E5A" w:rsidP="00561B24">
      <w:pPr>
        <w:ind w:left="720"/>
      </w:pPr>
      <w:r w:rsidRPr="00975F8D">
        <w:rPr>
          <w:noProof/>
          <w:lang w:eastAsia="nl-NL"/>
        </w:rPr>
        <w:drawing>
          <wp:inline distT="0" distB="0" distL="0" distR="0" wp14:anchorId="639645E4" wp14:editId="53252CCB">
            <wp:extent cx="2410161" cy="905001"/>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10161" cy="905001"/>
                    </a:xfrm>
                    <a:prstGeom prst="rect">
                      <a:avLst/>
                    </a:prstGeom>
                  </pic:spPr>
                </pic:pic>
              </a:graphicData>
            </a:graphic>
          </wp:inline>
        </w:drawing>
      </w:r>
    </w:p>
    <w:p w14:paraId="02E2D376" w14:textId="1CE2FFD8" w:rsidR="00716CB2" w:rsidRDefault="00716CB2" w:rsidP="007876F4">
      <w:pPr>
        <w:pStyle w:val="Heading2"/>
      </w:pPr>
      <w:bookmarkStart w:id="1" w:name="_Toc535486759"/>
      <w:bookmarkStart w:id="2" w:name="_Ref5458514"/>
      <w:bookmarkStart w:id="3" w:name="_Toc536692195"/>
      <w:bookmarkStart w:id="4" w:name="_Toc28368210"/>
    </w:p>
    <w:p w14:paraId="383F3385" w14:textId="614980F7" w:rsidR="00A65E5A" w:rsidRDefault="00A65E5A" w:rsidP="00561B24">
      <w:pPr>
        <w:ind w:firstLine="720"/>
      </w:pPr>
      <w:r>
        <w:t xml:space="preserve">Als  je trouwens deze melding krijgt: </w:t>
      </w:r>
    </w:p>
    <w:p w14:paraId="6BA84899" w14:textId="2171C19F" w:rsidR="00A65E5A" w:rsidRDefault="00E829B9" w:rsidP="00561B24">
      <w:pPr>
        <w:ind w:left="720"/>
      </w:pPr>
      <w:r>
        <w:rPr>
          <w:noProof/>
          <w:lang w:eastAsia="nl-NL"/>
        </w:rPr>
        <mc:AlternateContent>
          <mc:Choice Requires="wps">
            <w:drawing>
              <wp:anchor distT="0" distB="0" distL="114300" distR="114300" simplePos="0" relativeHeight="251661312" behindDoc="0" locked="0" layoutInCell="1" allowOverlap="1" wp14:anchorId="39BAEDC6" wp14:editId="54345A50">
                <wp:simplePos x="0" y="0"/>
                <wp:positionH relativeFrom="column">
                  <wp:posOffset>1323340</wp:posOffset>
                </wp:positionH>
                <wp:positionV relativeFrom="paragraph">
                  <wp:posOffset>322326</wp:posOffset>
                </wp:positionV>
                <wp:extent cx="963168" cy="487680"/>
                <wp:effectExtent l="19050" t="19050" r="27940" b="26670"/>
                <wp:wrapNone/>
                <wp:docPr id="29" name="Oval 29"/>
                <wp:cNvGraphicFramePr/>
                <a:graphic xmlns:a="http://schemas.openxmlformats.org/drawingml/2006/main">
                  <a:graphicData uri="http://schemas.microsoft.com/office/word/2010/wordprocessingShape">
                    <wps:wsp>
                      <wps:cNvSpPr/>
                      <wps:spPr>
                        <a:xfrm>
                          <a:off x="0" y="0"/>
                          <a:ext cx="963168"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D72DB76" id="Oval 29" o:spid="_x0000_s1026" style="position:absolute;margin-left:104.2pt;margin-top:25.4pt;width:75.85pt;height:38.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" filled="f" strokecolor="#c00000" strokeweight="3pt">
                <v:stroke joinstyle="miter"/>
              </v:oval>
            </w:pict>
          </mc:Fallback>
        </mc:AlternateContent>
      </w:r>
      <w:r w:rsidR="00A65E5A" w:rsidRPr="00975F8D">
        <w:rPr>
          <w:noProof/>
          <w:lang w:eastAsia="nl-NL"/>
        </w:rPr>
        <w:drawing>
          <wp:inline distT="0" distB="0" distL="0" distR="0" wp14:anchorId="453099E9" wp14:editId="748D68B1">
            <wp:extent cx="4220164" cy="819264"/>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20164" cy="819264"/>
                    </a:xfrm>
                    <a:prstGeom prst="rect">
                      <a:avLst/>
                    </a:prstGeom>
                  </pic:spPr>
                </pic:pic>
              </a:graphicData>
            </a:graphic>
          </wp:inline>
        </w:drawing>
      </w:r>
    </w:p>
    <w:p w14:paraId="31F5FE7C" w14:textId="77777777" w:rsidR="00A65E5A" w:rsidRDefault="00A65E5A" w:rsidP="00F423E3">
      <w:pPr>
        <w:ind w:firstLine="720"/>
      </w:pPr>
      <w:r>
        <w:t>Dan ‘Install’ kiezen en daarna Visual Studio Code opnieuw opstarten.</w:t>
      </w:r>
    </w:p>
    <w:p w14:paraId="2AC16044" w14:textId="5BAE1D4E" w:rsidR="00716CB2" w:rsidRDefault="00716CB2" w:rsidP="00A65E5A">
      <w:pPr>
        <w:pStyle w:val="Heading2"/>
      </w:pPr>
    </w:p>
    <w:p w14:paraId="69BC87C5" w14:textId="77777777" w:rsidR="00F423E3" w:rsidRDefault="00F423E3" w:rsidP="00F423E3">
      <w:pPr>
        <w:pStyle w:val="ListParagraph"/>
        <w:numPr>
          <w:ilvl w:val="0"/>
          <w:numId w:val="13"/>
        </w:numPr>
      </w:pPr>
      <w:r w:rsidRPr="00F423E3">
        <w:t xml:space="preserve">Sluit Visual Studio Code af. Start het opnieuw op en run je programma nog een keer om het te testen. </w:t>
      </w:r>
    </w:p>
    <w:p w14:paraId="64E03894" w14:textId="3E76AC4B" w:rsidR="00561B24" w:rsidRDefault="00561B24" w:rsidP="00F423E3">
      <w:pPr>
        <w:pStyle w:val="ListParagraph"/>
        <w:numPr>
          <w:ilvl w:val="0"/>
          <w:numId w:val="13"/>
        </w:numPr>
      </w:pPr>
      <w:r>
        <w:t>Om je programma te runnen druk je op de play-knopje rechts bovenin je scherm.</w:t>
      </w:r>
    </w:p>
    <w:p w14:paraId="08E7739D" w14:textId="77777777" w:rsidR="00561B24" w:rsidRDefault="00561B24" w:rsidP="00561B24">
      <w:pPr>
        <w:pStyle w:val="ListParagraph"/>
      </w:pPr>
      <w:r>
        <w:rPr>
          <w:noProof/>
          <w:lang w:eastAsia="nl-NL"/>
        </w:rPr>
        <w:drawing>
          <wp:inline distT="0" distB="0" distL="0" distR="0" wp14:anchorId="46BBD7C4" wp14:editId="2F5158C4">
            <wp:extent cx="2082800" cy="6604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082800" cy="660400"/>
                    </a:xfrm>
                    <a:prstGeom prst="rect">
                      <a:avLst/>
                    </a:prstGeom>
                    <a:noFill/>
                    <a:ln>
                      <a:noFill/>
                    </a:ln>
                  </pic:spPr>
                </pic:pic>
              </a:graphicData>
            </a:graphic>
          </wp:inline>
        </w:drawing>
      </w:r>
    </w:p>
    <w:p w14:paraId="324B0C74" w14:textId="383DA557" w:rsidR="00561B24" w:rsidRDefault="00561B24" w:rsidP="00F423E3">
      <w:pPr>
        <w:pStyle w:val="ListParagraph"/>
        <w:numPr>
          <w:ilvl w:val="0"/>
          <w:numId w:val="13"/>
        </w:numPr>
      </w:pPr>
      <w:r>
        <w:rPr>
          <w:noProof/>
          <w:lang w:eastAsia="nl-NL"/>
        </w:rPr>
        <w:lastRenderedPageBreak/>
        <mc:AlternateContent>
          <mc:Choice Requires="wps">
            <w:drawing>
              <wp:anchor distT="0" distB="0" distL="114300" distR="114300" simplePos="0" relativeHeight="251670528" behindDoc="0" locked="0" layoutInCell="1" allowOverlap="1" wp14:anchorId="5EC71385" wp14:editId="1644B7A0">
                <wp:simplePos x="0" y="0"/>
                <wp:positionH relativeFrom="column">
                  <wp:posOffset>457200</wp:posOffset>
                </wp:positionH>
                <wp:positionV relativeFrom="paragraph">
                  <wp:posOffset>786130</wp:posOffset>
                </wp:positionV>
                <wp:extent cx="574964" cy="249382"/>
                <wp:effectExtent l="0" t="0" r="15875" b="17780"/>
                <wp:wrapNone/>
                <wp:docPr id="32" name="Oval 32"/>
                <wp:cNvGraphicFramePr/>
                <a:graphic xmlns:a="http://schemas.openxmlformats.org/drawingml/2006/main">
                  <a:graphicData uri="http://schemas.microsoft.com/office/word/2010/wordprocessingShape">
                    <wps:wsp>
                      <wps:cNvSpPr/>
                      <wps:spPr>
                        <a:xfrm>
                          <a:off x="0" y="0"/>
                          <a:ext cx="574964" cy="249382"/>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4F71056" id="Oval 32" o:spid="_x0000_s1026" style="position:absolute;margin-left:36pt;margin-top:61.9pt;width:45.25pt;height:19.6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" filled="f" strokecolor="#c00000" strokeweight="1pt">
                <v:stroke joinstyle="miter"/>
              </v:oval>
            </w:pict>
          </mc:Fallback>
        </mc:AlternateContent>
      </w:r>
      <w:r>
        <w:t>Als het werkt zie je onderin je scherm de tekst “</w:t>
      </w:r>
      <w:r w:rsidRPr="00F423E3">
        <w:rPr>
          <w:i/>
        </w:rPr>
        <w:t>Hello World!”</w:t>
      </w:r>
      <w:r>
        <w:t xml:space="preserve">: </w:t>
      </w:r>
      <w:r w:rsidRPr="00561B24">
        <w:rPr>
          <w:noProof/>
          <w:lang w:eastAsia="nl-NL"/>
        </w:rPr>
        <w:drawing>
          <wp:inline distT="0" distB="0" distL="0" distR="0" wp14:anchorId="65453496" wp14:editId="2AFF58ED">
            <wp:extent cx="5943600" cy="89344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893445"/>
                    </a:xfrm>
                    <a:prstGeom prst="rect">
                      <a:avLst/>
                    </a:prstGeom>
                  </pic:spPr>
                </pic:pic>
              </a:graphicData>
            </a:graphic>
          </wp:inline>
        </w:drawing>
      </w:r>
    </w:p>
    <w:p w14:paraId="04297D62" w14:textId="77777777" w:rsidR="00561B24" w:rsidRDefault="00561B24" w:rsidP="00561B24"/>
    <w:bookmarkEnd w:id="1"/>
    <w:bookmarkEnd w:id="2"/>
    <w:bookmarkEnd w:id="3"/>
    <w:bookmarkEnd w:id="4"/>
    <w:p w14:paraId="688AF705" w14:textId="77777777" w:rsidR="00F423E3" w:rsidRPr="00A65E5A" w:rsidRDefault="00F423E3" w:rsidP="00F423E3">
      <w:pPr>
        <w:pStyle w:val="ListParagraph"/>
        <w:numPr>
          <w:ilvl w:val="0"/>
          <w:numId w:val="13"/>
        </w:numPr>
      </w:pPr>
      <w:r>
        <w:t>Pas als dit goed werkt ga je verder. Neem anders contact op met ICT of je docent.</w:t>
      </w:r>
    </w:p>
    <w:p w14:paraId="32D9B1DB" w14:textId="57234240" w:rsidR="007876F4" w:rsidRDefault="00C250AF" w:rsidP="00663778">
      <w:pPr>
        <w:pStyle w:val="Heading1"/>
      </w:pPr>
      <w:bookmarkStart w:id="5" w:name="_Toc61599690"/>
      <w:r>
        <w:t>Live samenwerken met LiveShare</w:t>
      </w:r>
      <w:bookmarkEnd w:id="5"/>
    </w:p>
    <w:p w14:paraId="64C8D5FA" w14:textId="535AD93F" w:rsidR="0011617F" w:rsidRDefault="0011617F" w:rsidP="0011617F"/>
    <w:p w14:paraId="2C317AF8" w14:textId="77777777" w:rsidR="00C250AF" w:rsidRDefault="00C250AF" w:rsidP="00C250AF">
      <w:r>
        <w:t>Met Visual Studio Code kun je ook heel makkelijk live samenwerken. Dat betekend dat je gelijktijdig in een code bestand kunt werken, en trouwens ook chatten en praten… bijna net zo fijn als op school naast elkaar samenwerken.</w:t>
      </w:r>
    </w:p>
    <w:p w14:paraId="7CCAB08E" w14:textId="77777777" w:rsidR="00C250AF" w:rsidRDefault="00C250AF" w:rsidP="00C250AF"/>
    <w:p w14:paraId="0147459A" w14:textId="3958B951" w:rsidR="00C250AF" w:rsidRDefault="00C250AF" w:rsidP="00C250AF">
      <w:r>
        <w:t>Volg de stappen hieronder om LiveShare in te stellen</w:t>
      </w:r>
      <w:r>
        <w:t>instellen.</w:t>
      </w:r>
    </w:p>
    <w:p w14:paraId="2645DFB1" w14:textId="77777777" w:rsidR="00C250AF" w:rsidRDefault="00C250AF" w:rsidP="00C250AF">
      <w:r>
        <w:t>Voor</w:t>
      </w:r>
      <w:r w:rsidRPr="00BF33DB">
        <w:t xml:space="preserve"> </w:t>
      </w:r>
      <w:r>
        <w:t>Mac of Linux, volg dan de instructies hier:</w:t>
      </w:r>
      <w:r w:rsidRPr="00BF33DB">
        <w:t xml:space="preserve"> </w:t>
      </w:r>
      <w:hyperlink r:id="rId31" w:history="1">
        <w:r>
          <w:rPr>
            <w:rStyle w:val="Hyperlink"/>
          </w:rPr>
          <w:t>https://docs.microsoft.com/en-us/visualstudio/liveshare/use/vscode</w:t>
        </w:r>
      </w:hyperlink>
      <w:r>
        <w:t>)</w:t>
      </w:r>
    </w:p>
    <w:p w14:paraId="61A34C5C" w14:textId="77777777" w:rsidR="00C250AF" w:rsidRDefault="00C250AF" w:rsidP="00C250AF"/>
    <w:p w14:paraId="50B56091" w14:textId="5BF28803" w:rsidR="00C250AF" w:rsidRPr="009F7069" w:rsidRDefault="003A7759" w:rsidP="00E12761">
      <w:pPr>
        <w:pStyle w:val="Heading2"/>
      </w:pPr>
      <w:bookmarkStart w:id="6" w:name="_Toc61599691"/>
      <w:r>
        <w:t>LiveShare</w:t>
      </w:r>
      <w:r w:rsidR="00C250AF" w:rsidRPr="009F7069">
        <w:t xml:space="preserve"> INSTALLEREN (op beide computers</w:t>
      </w:r>
      <w:r w:rsidR="00C250AF">
        <w:t>)</w:t>
      </w:r>
      <w:bookmarkEnd w:id="6"/>
    </w:p>
    <w:p w14:paraId="5946757D" w14:textId="167D6D32" w:rsidR="00C250AF" w:rsidRPr="009F7069" w:rsidRDefault="00C250AF" w:rsidP="005D5EED">
      <w:pPr>
        <w:spacing w:after="160"/>
      </w:pPr>
      <w:r w:rsidRPr="009F7069">
        <w:t>Ga in je browser naar</w:t>
      </w:r>
      <w:r>
        <w:t xml:space="preserve">: </w:t>
      </w:r>
      <w:hyperlink r:id="rId32" w:history="1">
        <w:r w:rsidRPr="009F7069">
          <w:rPr>
            <w:rStyle w:val="Hyperlink"/>
          </w:rPr>
          <w:t>https://visualstudio.microsoft.com/services/live-share/</w:t>
        </w:r>
      </w:hyperlink>
    </w:p>
    <w:p w14:paraId="7F161BF1" w14:textId="046F0F42" w:rsidR="00C250AF" w:rsidRPr="003F1006" w:rsidRDefault="00C250AF" w:rsidP="003F1006">
      <w:pPr>
        <w:pStyle w:val="ListParagraph"/>
        <w:numPr>
          <w:ilvl w:val="1"/>
          <w:numId w:val="21"/>
        </w:numPr>
        <w:spacing w:after="160"/>
        <w:rPr>
          <w:lang w:val="en-US"/>
        </w:rPr>
      </w:pPr>
      <w:r w:rsidRPr="003F1006">
        <w:rPr>
          <w:lang w:val="en-US"/>
        </w:rPr>
        <w:t>Download de extensie:</w:t>
      </w:r>
    </w:p>
    <w:p w14:paraId="0E3ADD19" w14:textId="77777777" w:rsidR="00C250AF" w:rsidRPr="00AB0903" w:rsidRDefault="00C250AF" w:rsidP="00C250AF">
      <w:pPr>
        <w:rPr>
          <w:lang w:val="en-US"/>
        </w:rPr>
      </w:pPr>
      <w:r>
        <w:rPr>
          <w:noProof/>
          <w:lang w:val="en-US"/>
        </w:rPr>
        <mc:AlternateContent>
          <mc:Choice Requires="wps">
            <w:drawing>
              <wp:anchor distT="0" distB="0" distL="114300" distR="114300" simplePos="0" relativeHeight="251672576" behindDoc="0" locked="0" layoutInCell="1" allowOverlap="1" wp14:anchorId="3D51B6FE" wp14:editId="02E5F6A9">
                <wp:simplePos x="0" y="0"/>
                <wp:positionH relativeFrom="column">
                  <wp:posOffset>2241494</wp:posOffset>
                </wp:positionH>
                <wp:positionV relativeFrom="paragraph">
                  <wp:posOffset>847208</wp:posOffset>
                </wp:positionV>
                <wp:extent cx="1448474" cy="890124"/>
                <wp:effectExtent l="0" t="0" r="18415" b="24765"/>
                <wp:wrapNone/>
                <wp:docPr id="3" name="Oval 3"/>
                <wp:cNvGraphicFramePr/>
                <a:graphic xmlns:a="http://schemas.openxmlformats.org/drawingml/2006/main">
                  <a:graphicData uri="http://schemas.microsoft.com/office/word/2010/wordprocessingShape">
                    <wps:wsp>
                      <wps:cNvSpPr/>
                      <wps:spPr>
                        <a:xfrm>
                          <a:off x="0" y="0"/>
                          <a:ext cx="1448474" cy="890124"/>
                        </a:xfrm>
                        <a:prstGeom prst="ellipse">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82FB9E9" id="Oval 3" o:spid="_x0000_s1026" style="position:absolute;margin-left:176.5pt;margin-top:66.7pt;width:114.05pt;height:70.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" filled="f" strokecolor="#c00000" strokeweight="1pt">
                <v:stroke joinstyle="miter"/>
              </v:oval>
            </w:pict>
          </mc:Fallback>
        </mc:AlternateContent>
      </w:r>
      <w:r w:rsidRPr="00AB0903">
        <w:rPr>
          <w:noProof/>
          <w:lang w:val="en-US"/>
        </w:rPr>
        <w:drawing>
          <wp:inline distT="0" distB="0" distL="0" distR="0" wp14:anchorId="4B345057" wp14:editId="30FAF41F">
            <wp:extent cx="5943600" cy="154114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541145"/>
                    </a:xfrm>
                    <a:prstGeom prst="rect">
                      <a:avLst/>
                    </a:prstGeom>
                  </pic:spPr>
                </pic:pic>
              </a:graphicData>
            </a:graphic>
          </wp:inline>
        </w:drawing>
      </w:r>
    </w:p>
    <w:p w14:paraId="0B53A160" w14:textId="77777777" w:rsidR="003F1006" w:rsidRDefault="00C250AF" w:rsidP="003F1006">
      <w:pPr>
        <w:pStyle w:val="ListParagraph"/>
        <w:numPr>
          <w:ilvl w:val="1"/>
          <w:numId w:val="21"/>
        </w:numPr>
        <w:spacing w:after="160"/>
      </w:pPr>
      <w:r w:rsidRPr="00AB0903">
        <w:t>Deze opent VSC en vraagt of je wilt installeren</w:t>
      </w:r>
      <w:r>
        <w:t>.</w:t>
      </w:r>
    </w:p>
    <w:p w14:paraId="646B3A00" w14:textId="1C33D3DE" w:rsidR="00C250AF" w:rsidRPr="00AB0903" w:rsidRDefault="00C250AF" w:rsidP="003F1006">
      <w:pPr>
        <w:pStyle w:val="ListParagraph"/>
        <w:numPr>
          <w:ilvl w:val="1"/>
          <w:numId w:val="21"/>
        </w:numPr>
        <w:spacing w:after="160"/>
      </w:pPr>
      <w:r>
        <w:t>Druk op “Install”</w:t>
      </w:r>
    </w:p>
    <w:p w14:paraId="009CFCC8" w14:textId="77777777" w:rsidR="00C250AF" w:rsidRDefault="00C250AF" w:rsidP="00C250AF">
      <w:pPr>
        <w:ind w:left="720"/>
        <w:rPr>
          <w:lang w:val="en-US"/>
        </w:rPr>
      </w:pPr>
      <w:r w:rsidRPr="00AB0903">
        <w:rPr>
          <w:noProof/>
          <w:lang w:val="en-US"/>
        </w:rPr>
        <w:lastRenderedPageBreak/>
        <w:drawing>
          <wp:inline distT="0" distB="0" distL="0" distR="0" wp14:anchorId="267423ED" wp14:editId="50930CB2">
            <wp:extent cx="4807527" cy="2359592"/>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19017" cy="2365231"/>
                    </a:xfrm>
                    <a:prstGeom prst="rect">
                      <a:avLst/>
                    </a:prstGeom>
                  </pic:spPr>
                </pic:pic>
              </a:graphicData>
            </a:graphic>
          </wp:inline>
        </w:drawing>
      </w:r>
    </w:p>
    <w:p w14:paraId="219A228E" w14:textId="065D9CE7" w:rsidR="00C250AF" w:rsidRDefault="00C250AF" w:rsidP="003F1006">
      <w:pPr>
        <w:pStyle w:val="ListParagraph"/>
        <w:numPr>
          <w:ilvl w:val="1"/>
          <w:numId w:val="21"/>
        </w:numPr>
        <w:spacing w:after="160"/>
      </w:pPr>
      <w:r>
        <w:t>Klik onderin je scherm op ‘LiveShare’ onderin</w:t>
      </w:r>
    </w:p>
    <w:p w14:paraId="312C6746" w14:textId="77777777" w:rsidR="00C250AF" w:rsidRDefault="00C250AF" w:rsidP="00C250AF">
      <w:pPr>
        <w:pStyle w:val="ListParagraph"/>
      </w:pPr>
      <w:r w:rsidRPr="00BF33DB">
        <w:rPr>
          <w:noProof/>
          <w:lang w:val="en-US"/>
        </w:rPr>
        <w:drawing>
          <wp:inline distT="0" distB="0" distL="0" distR="0" wp14:anchorId="345ADB16" wp14:editId="1C93AD57">
            <wp:extent cx="3560618" cy="696527"/>
            <wp:effectExtent l="0" t="0" r="190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579630" cy="700246"/>
                    </a:xfrm>
                    <a:prstGeom prst="rect">
                      <a:avLst/>
                    </a:prstGeom>
                  </pic:spPr>
                </pic:pic>
              </a:graphicData>
            </a:graphic>
          </wp:inline>
        </w:drawing>
      </w:r>
    </w:p>
    <w:p w14:paraId="0F82A490" w14:textId="77777777" w:rsidR="00C250AF" w:rsidRDefault="00C250AF" w:rsidP="00C250AF">
      <w:pPr>
        <w:pStyle w:val="ListParagraph"/>
      </w:pPr>
    </w:p>
    <w:p w14:paraId="21EFE605" w14:textId="308CC42A" w:rsidR="00C250AF" w:rsidRDefault="00C250AF" w:rsidP="003F1006">
      <w:pPr>
        <w:pStyle w:val="ListParagraph"/>
        <w:numPr>
          <w:ilvl w:val="1"/>
          <w:numId w:val="21"/>
        </w:numPr>
        <w:spacing w:after="160"/>
      </w:pPr>
      <w:r>
        <w:t>Log dan in met je school Microsoft account, dat is gewoon je school account en wachtwoord.</w:t>
      </w:r>
    </w:p>
    <w:p w14:paraId="0B580468" w14:textId="77777777" w:rsidR="00C250AF" w:rsidRDefault="00C250AF" w:rsidP="00C250AF">
      <w:pPr>
        <w:pStyle w:val="ListParagraph"/>
        <w:ind w:left="1080"/>
      </w:pPr>
      <w:r>
        <w:t>Het kan zijn dat je firewall om toestemming vraagt. Druk op OK.</w:t>
      </w:r>
    </w:p>
    <w:p w14:paraId="4AADB68D" w14:textId="77777777" w:rsidR="00C250AF" w:rsidRDefault="00C250AF" w:rsidP="00C250AF">
      <w:pPr>
        <w:pStyle w:val="ListParagraph"/>
        <w:ind w:left="1080"/>
      </w:pPr>
    </w:p>
    <w:p w14:paraId="05411A3A" w14:textId="3647A865" w:rsidR="00C250AF" w:rsidRDefault="00C250AF" w:rsidP="003F1006">
      <w:pPr>
        <w:pStyle w:val="ListParagraph"/>
        <w:numPr>
          <w:ilvl w:val="1"/>
          <w:numId w:val="21"/>
        </w:numPr>
        <w:spacing w:after="160"/>
      </w:pPr>
      <w:r>
        <w:t>D</w:t>
      </w:r>
      <w:r w:rsidRPr="00AB0903">
        <w:t xml:space="preserve">aarna komt er in je linker menu een </w:t>
      </w:r>
      <w:r>
        <w:t xml:space="preserve"> onderaan </w:t>
      </w:r>
      <w:r w:rsidRPr="00AB0903">
        <w:t>icon bij</w:t>
      </w:r>
      <w:r>
        <w:t>. Klik daar op</w:t>
      </w:r>
    </w:p>
    <w:p w14:paraId="2D97DA85" w14:textId="77777777" w:rsidR="00C250AF" w:rsidRDefault="00C250AF" w:rsidP="00C250AF">
      <w:pPr>
        <w:pStyle w:val="ListParagraph"/>
      </w:pPr>
      <w:r>
        <w:rPr>
          <w:noProof/>
          <w:lang w:val="en-US"/>
        </w:rPr>
        <mc:AlternateContent>
          <mc:Choice Requires="wps">
            <w:drawing>
              <wp:anchor distT="0" distB="0" distL="114300" distR="114300" simplePos="0" relativeHeight="251673600" behindDoc="0" locked="0" layoutInCell="1" allowOverlap="1" wp14:anchorId="686DADFB" wp14:editId="52B86C0C">
                <wp:simplePos x="0" y="0"/>
                <wp:positionH relativeFrom="column">
                  <wp:posOffset>200660</wp:posOffset>
                </wp:positionH>
                <wp:positionV relativeFrom="paragraph">
                  <wp:posOffset>2742057</wp:posOffset>
                </wp:positionV>
                <wp:extent cx="963168" cy="487680"/>
                <wp:effectExtent l="19050" t="19050" r="27940" b="26670"/>
                <wp:wrapNone/>
                <wp:docPr id="17" name="Oval 17"/>
                <wp:cNvGraphicFramePr/>
                <a:graphic xmlns:a="http://schemas.openxmlformats.org/drawingml/2006/main">
                  <a:graphicData uri="http://schemas.microsoft.com/office/word/2010/wordprocessingShape">
                    <wps:wsp>
                      <wps:cNvSpPr/>
                      <wps:spPr>
                        <a:xfrm>
                          <a:off x="0" y="0"/>
                          <a:ext cx="963168"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054B05" id="Oval 17" o:spid="_x0000_s1026" style="position:absolute;margin-left:15.8pt;margin-top:215.9pt;width:75.85pt;height:38.4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" filled="f" strokecolor="#c00000" strokeweight="3pt">
                <v:stroke joinstyle="miter"/>
              </v:oval>
            </w:pict>
          </mc:Fallback>
        </mc:AlternateContent>
      </w:r>
      <w:r w:rsidRPr="00AB0903">
        <w:rPr>
          <w:noProof/>
          <w:lang w:val="en-US"/>
        </w:rPr>
        <w:drawing>
          <wp:inline distT="0" distB="0" distL="0" distR="0" wp14:anchorId="0815D77D" wp14:editId="48F882B1">
            <wp:extent cx="371527" cy="3248478"/>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1527" cy="3248478"/>
                    </a:xfrm>
                    <a:prstGeom prst="rect">
                      <a:avLst/>
                    </a:prstGeom>
                  </pic:spPr>
                </pic:pic>
              </a:graphicData>
            </a:graphic>
          </wp:inline>
        </w:drawing>
      </w:r>
    </w:p>
    <w:p w14:paraId="35A6E3AE" w14:textId="77777777" w:rsidR="00C250AF" w:rsidRDefault="00C250AF" w:rsidP="00C250AF">
      <w:pPr>
        <w:pStyle w:val="ListParagraph"/>
      </w:pPr>
    </w:p>
    <w:p w14:paraId="5E794900" w14:textId="77777777" w:rsidR="00C250AF" w:rsidRDefault="00C250AF" w:rsidP="00C250AF">
      <w:pPr>
        <w:pStyle w:val="ListParagraph"/>
      </w:pPr>
    </w:p>
    <w:p w14:paraId="6DF26714" w14:textId="4082300A" w:rsidR="00C250AF" w:rsidRPr="003F1006" w:rsidRDefault="00C250AF" w:rsidP="003F1006">
      <w:pPr>
        <w:pStyle w:val="ListParagraph"/>
        <w:numPr>
          <w:ilvl w:val="1"/>
          <w:numId w:val="21"/>
        </w:numPr>
        <w:spacing w:after="160"/>
        <w:rPr>
          <w:b/>
        </w:rPr>
      </w:pPr>
      <w:r w:rsidRPr="003F1006">
        <w:rPr>
          <w:b/>
        </w:rPr>
        <w:t>Je partner volgt op zijn/haar PC ook alle stappen hierboven.</w:t>
      </w:r>
    </w:p>
    <w:p w14:paraId="0769618E" w14:textId="7D828187" w:rsidR="00C250AF" w:rsidRDefault="00086F85" w:rsidP="002B1CEF">
      <w:pPr>
        <w:pStyle w:val="Heading2"/>
      </w:pPr>
      <w:bookmarkStart w:id="7" w:name="_Toc61599692"/>
      <w:r>
        <w:lastRenderedPageBreak/>
        <w:t xml:space="preserve">LiveShare: </w:t>
      </w:r>
      <w:r w:rsidR="00C250AF">
        <w:t>JE WERK DELEN</w:t>
      </w:r>
      <w:bookmarkEnd w:id="7"/>
    </w:p>
    <w:p w14:paraId="70D03EA7" w14:textId="191D93C6" w:rsidR="00C250AF" w:rsidRDefault="003F1006" w:rsidP="00C250AF">
      <w:r>
        <w:t xml:space="preserve">2.1 </w:t>
      </w:r>
      <w:r w:rsidR="00C250AF">
        <w:t>Kies nu wie van jullie beiden de ‘</w:t>
      </w:r>
      <w:r w:rsidR="00C250AF" w:rsidRPr="009F7069">
        <w:rPr>
          <w:b/>
        </w:rPr>
        <w:t>host’</w:t>
      </w:r>
      <w:r w:rsidR="00C250AF">
        <w:t xml:space="preserve"> is en de code dus op zijn PC heeft.</w:t>
      </w:r>
    </w:p>
    <w:p w14:paraId="0000841C" w14:textId="316B77E5" w:rsidR="00C250AF" w:rsidRDefault="003F1006" w:rsidP="00C250AF">
      <w:r>
        <w:t xml:space="preserve">2.2 </w:t>
      </w:r>
      <w:r w:rsidR="00C250AF">
        <w:t>De host klikt op ‘</w:t>
      </w:r>
      <w:r w:rsidR="00C250AF" w:rsidRPr="009F7069">
        <w:rPr>
          <w:i/>
        </w:rPr>
        <w:t>Copy Invite Link’</w:t>
      </w:r>
      <w:r w:rsidR="00C250AF">
        <w:t xml:space="preserve"> en stuur deze (via whatsapp, chat, mail) naar je partner.</w:t>
      </w:r>
    </w:p>
    <w:p w14:paraId="2ED8C7F7" w14:textId="77777777" w:rsidR="00C250AF" w:rsidRDefault="00C250AF" w:rsidP="00C250AF">
      <w:pPr>
        <w:pStyle w:val="ListParagraph"/>
      </w:pPr>
      <w:r>
        <w:rPr>
          <w:noProof/>
          <w:lang w:val="en-US"/>
        </w:rPr>
        <mc:AlternateContent>
          <mc:Choice Requires="wps">
            <w:drawing>
              <wp:anchor distT="0" distB="0" distL="114300" distR="114300" simplePos="0" relativeHeight="251678720" behindDoc="0" locked="0" layoutInCell="1" allowOverlap="1" wp14:anchorId="00BAA78E" wp14:editId="13BAB19B">
                <wp:simplePos x="0" y="0"/>
                <wp:positionH relativeFrom="column">
                  <wp:posOffset>2371090</wp:posOffset>
                </wp:positionH>
                <wp:positionV relativeFrom="paragraph">
                  <wp:posOffset>2390267</wp:posOffset>
                </wp:positionV>
                <wp:extent cx="963168" cy="487680"/>
                <wp:effectExtent l="19050" t="19050" r="27940" b="26670"/>
                <wp:wrapNone/>
                <wp:docPr id="20" name="Oval 20"/>
                <wp:cNvGraphicFramePr/>
                <a:graphic xmlns:a="http://schemas.openxmlformats.org/drawingml/2006/main">
                  <a:graphicData uri="http://schemas.microsoft.com/office/word/2010/wordprocessingShape">
                    <wps:wsp>
                      <wps:cNvSpPr/>
                      <wps:spPr>
                        <a:xfrm>
                          <a:off x="0" y="0"/>
                          <a:ext cx="963168"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B3B70E0" id="Oval 20" o:spid="_x0000_s1026" style="position:absolute;margin-left:186.7pt;margin-top:188.2pt;width:75.85pt;height:38.4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" filled="f" strokecolor="#c00000" strokeweight="3pt">
                <v:stroke joinstyle="miter"/>
              </v:oval>
            </w:pict>
          </mc:Fallback>
        </mc:AlternateContent>
      </w:r>
      <w:r w:rsidRPr="00AE0E3B">
        <w:rPr>
          <w:noProof/>
          <w:lang w:val="en-US"/>
        </w:rPr>
        <w:drawing>
          <wp:inline distT="0" distB="0" distL="0" distR="0" wp14:anchorId="7C3C3191" wp14:editId="2C467E1A">
            <wp:extent cx="5943600" cy="33426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42640"/>
                    </a:xfrm>
                    <a:prstGeom prst="rect">
                      <a:avLst/>
                    </a:prstGeom>
                  </pic:spPr>
                </pic:pic>
              </a:graphicData>
            </a:graphic>
          </wp:inline>
        </w:drawing>
      </w:r>
    </w:p>
    <w:p w14:paraId="4D7C2580" w14:textId="3C1AEA07" w:rsidR="00C250AF" w:rsidRDefault="003F1006" w:rsidP="002B1CEF">
      <w:pPr>
        <w:pStyle w:val="Heading2"/>
      </w:pPr>
      <w:bookmarkStart w:id="8" w:name="_Toc61599693"/>
      <w:r>
        <w:t>LiveShare:</w:t>
      </w:r>
      <w:r w:rsidR="002B1CEF">
        <w:t xml:space="preserve"> </w:t>
      </w:r>
      <w:r w:rsidR="00C250AF">
        <w:t>HET WERK VAN JE PARTNER VINDEN IN VISUAL STUDIO</w:t>
      </w:r>
      <w:bookmarkEnd w:id="8"/>
    </w:p>
    <w:p w14:paraId="2EB76DCD" w14:textId="77777777" w:rsidR="00C250AF" w:rsidRDefault="00C250AF" w:rsidP="00C250AF">
      <w:r>
        <w:t>3.1 Partner klikt dan op “Join collaboration session”</w:t>
      </w:r>
    </w:p>
    <w:p w14:paraId="4DFC2431" w14:textId="77777777" w:rsidR="00C250AF" w:rsidRDefault="00C250AF" w:rsidP="00C250AF">
      <w:pPr>
        <w:ind w:left="720"/>
      </w:pPr>
      <w:r>
        <w:rPr>
          <w:noProof/>
          <w:lang w:val="en-US"/>
        </w:rPr>
        <w:lastRenderedPageBreak/>
        <mc:AlternateContent>
          <mc:Choice Requires="wps">
            <w:drawing>
              <wp:anchor distT="0" distB="0" distL="114300" distR="114300" simplePos="0" relativeHeight="251674624" behindDoc="0" locked="0" layoutInCell="1" allowOverlap="1" wp14:anchorId="27607567" wp14:editId="3A84AE9C">
                <wp:simplePos x="0" y="0"/>
                <wp:positionH relativeFrom="column">
                  <wp:posOffset>499872</wp:posOffset>
                </wp:positionH>
                <wp:positionV relativeFrom="paragraph">
                  <wp:posOffset>678307</wp:posOffset>
                </wp:positionV>
                <wp:extent cx="2084832" cy="377952"/>
                <wp:effectExtent l="19050" t="19050" r="10795" b="22225"/>
                <wp:wrapNone/>
                <wp:docPr id="18" name="Oval 18"/>
                <wp:cNvGraphicFramePr/>
                <a:graphic xmlns:a="http://schemas.openxmlformats.org/drawingml/2006/main">
                  <a:graphicData uri="http://schemas.microsoft.com/office/word/2010/wordprocessingShape">
                    <wps:wsp>
                      <wps:cNvSpPr/>
                      <wps:spPr>
                        <a:xfrm>
                          <a:off x="0" y="0"/>
                          <a:ext cx="2084832" cy="377952"/>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8EF9DE1" id="Oval 18" o:spid="_x0000_s1026" style="position:absolute;margin-left:39.35pt;margin-top:53.4pt;width:164.15pt;height:29.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" filled="f" strokecolor="#c00000" strokeweight="3pt">
                <v:stroke joinstyle="miter"/>
              </v:oval>
            </w:pict>
          </mc:Fallback>
        </mc:AlternateContent>
      </w:r>
      <w:r w:rsidRPr="00BF33DB">
        <w:rPr>
          <w:noProof/>
          <w:lang w:val="en-US"/>
        </w:rPr>
        <w:drawing>
          <wp:inline distT="0" distB="0" distL="0" distR="0" wp14:anchorId="0F2B675F" wp14:editId="0F29730B">
            <wp:extent cx="2848373" cy="4858428"/>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48373" cy="4858428"/>
                    </a:xfrm>
                    <a:prstGeom prst="rect">
                      <a:avLst/>
                    </a:prstGeom>
                  </pic:spPr>
                </pic:pic>
              </a:graphicData>
            </a:graphic>
          </wp:inline>
        </w:drawing>
      </w:r>
    </w:p>
    <w:p w14:paraId="5D055A05" w14:textId="64674546" w:rsidR="00C250AF" w:rsidRDefault="00C250AF" w:rsidP="003F1006">
      <w:pPr>
        <w:pStyle w:val="ListParagraph"/>
        <w:numPr>
          <w:ilvl w:val="1"/>
          <w:numId w:val="24"/>
        </w:numPr>
      </w:pPr>
      <w:r>
        <w:t>Partner plakt dan de verkregen link (uit stap 2.2) bovenin je scherm.</w:t>
      </w:r>
    </w:p>
    <w:p w14:paraId="315B5313" w14:textId="39EB1834" w:rsidR="00C250AF" w:rsidRDefault="003F1006" w:rsidP="003F1006">
      <w:pPr>
        <w:pStyle w:val="Heading2"/>
      </w:pPr>
      <w:bookmarkStart w:id="9" w:name="_Toc61599694"/>
      <w:r>
        <w:t xml:space="preserve">LiveShare: </w:t>
      </w:r>
      <w:r w:rsidR="00C250AF">
        <w:t>SAMEN WERKEN</w:t>
      </w:r>
      <w:bookmarkEnd w:id="9"/>
    </w:p>
    <w:p w14:paraId="178ED0E7" w14:textId="54BE3CDD" w:rsidR="00C250AF" w:rsidRDefault="00C250AF" w:rsidP="00FE03E0">
      <w:pPr>
        <w:pStyle w:val="ListParagraph"/>
        <w:numPr>
          <w:ilvl w:val="1"/>
          <w:numId w:val="25"/>
        </w:numPr>
        <w:spacing w:after="160"/>
      </w:pPr>
      <w:r>
        <w:t>De host opent zijn bestanden (bovenste icoon) uit het linker menu</w:t>
      </w:r>
    </w:p>
    <w:p w14:paraId="5CF0EEF4" w14:textId="77777777" w:rsidR="00C250AF" w:rsidRPr="009F7069" w:rsidRDefault="00C250AF" w:rsidP="00C250AF">
      <w:pPr>
        <w:pStyle w:val="ListParagraph"/>
        <w:rPr>
          <w:noProof/>
        </w:rPr>
      </w:pPr>
      <w:r>
        <w:rPr>
          <w:noProof/>
          <w:lang w:val="en-US"/>
        </w:rPr>
        <w:lastRenderedPageBreak/>
        <mc:AlternateContent>
          <mc:Choice Requires="wps">
            <w:drawing>
              <wp:anchor distT="0" distB="0" distL="114300" distR="114300" simplePos="0" relativeHeight="251677696" behindDoc="0" locked="0" layoutInCell="1" allowOverlap="1" wp14:anchorId="442F2412" wp14:editId="5F878D6B">
                <wp:simplePos x="0" y="0"/>
                <wp:positionH relativeFrom="column">
                  <wp:posOffset>170180</wp:posOffset>
                </wp:positionH>
                <wp:positionV relativeFrom="paragraph">
                  <wp:posOffset>213106</wp:posOffset>
                </wp:positionV>
                <wp:extent cx="963168" cy="487680"/>
                <wp:effectExtent l="19050" t="19050" r="27940" b="26670"/>
                <wp:wrapNone/>
                <wp:docPr id="8" name="Oval 8"/>
                <wp:cNvGraphicFramePr/>
                <a:graphic xmlns:a="http://schemas.openxmlformats.org/drawingml/2006/main">
                  <a:graphicData uri="http://schemas.microsoft.com/office/word/2010/wordprocessingShape">
                    <wps:wsp>
                      <wps:cNvSpPr/>
                      <wps:spPr>
                        <a:xfrm>
                          <a:off x="0" y="0"/>
                          <a:ext cx="963168"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8D7533D" id="Oval 8" o:spid="_x0000_s1026" style="position:absolute;margin-left:13.4pt;margin-top:16.8pt;width:75.85pt;height:38.4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" filled="f" strokecolor="#c00000" strokeweight="3pt">
                <v:stroke joinstyle="miter"/>
              </v:oval>
            </w:pict>
          </mc:Fallback>
        </mc:AlternateContent>
      </w:r>
      <w:r w:rsidRPr="00A65E5A">
        <w:rPr>
          <w:noProof/>
          <w:lang w:val="en-US"/>
        </w:rPr>
        <w:drawing>
          <wp:anchor distT="0" distB="0" distL="114300" distR="114300" simplePos="0" relativeHeight="251675648" behindDoc="0" locked="0" layoutInCell="1" allowOverlap="1" wp14:anchorId="6E493BA1" wp14:editId="0A816FB3">
            <wp:simplePos x="0" y="0"/>
            <wp:positionH relativeFrom="column">
              <wp:posOffset>462915</wp:posOffset>
            </wp:positionH>
            <wp:positionV relativeFrom="paragraph">
              <wp:posOffset>0</wp:posOffset>
            </wp:positionV>
            <wp:extent cx="353060" cy="3180715"/>
            <wp:effectExtent l="0" t="0" r="8890" b="63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r="22666"/>
                    <a:stretch/>
                  </pic:blipFill>
                  <pic:spPr bwMode="auto">
                    <a:xfrm>
                      <a:off x="0" y="0"/>
                      <a:ext cx="353060" cy="3180715"/>
                    </a:xfrm>
                    <a:prstGeom prst="rect">
                      <a:avLst/>
                    </a:prstGeom>
                    <a:ln>
                      <a:noFill/>
                    </a:ln>
                    <a:extLst>
                      <a:ext uri="{53640926-AAD7-44D8-BBD7-CCE9431645EC}">
                        <a14:shadowObscured xmlns:a14="http://schemas.microsoft.com/office/drawing/2010/main"/>
                      </a:ext>
                    </a:extLst>
                  </pic:spPr>
                </pic:pic>
              </a:graphicData>
            </a:graphic>
          </wp:anchor>
        </w:drawing>
      </w:r>
    </w:p>
    <w:p w14:paraId="220BF9F5" w14:textId="32958176" w:rsidR="00C250AF" w:rsidRDefault="00C250AF" w:rsidP="00FE03E0">
      <w:pPr>
        <w:pStyle w:val="ListParagraph"/>
        <w:numPr>
          <w:ilvl w:val="1"/>
          <w:numId w:val="25"/>
        </w:numPr>
        <w:spacing w:after="160"/>
      </w:pPr>
      <w:r>
        <w:t>Klik dan op de bestanden die je wilt openen.</w:t>
      </w:r>
    </w:p>
    <w:p w14:paraId="4080F463" w14:textId="77777777" w:rsidR="00C250AF" w:rsidRDefault="00C250AF" w:rsidP="00C250AF">
      <w:pPr>
        <w:ind w:left="720"/>
      </w:pPr>
      <w:r>
        <w:rPr>
          <w:noProof/>
          <w:lang w:val="en-US"/>
        </w:rPr>
        <mc:AlternateContent>
          <mc:Choice Requires="wps">
            <w:drawing>
              <wp:anchor distT="0" distB="0" distL="114300" distR="114300" simplePos="0" relativeHeight="251676672" behindDoc="0" locked="0" layoutInCell="1" allowOverlap="1" wp14:anchorId="22A6E232" wp14:editId="77406C88">
                <wp:simplePos x="0" y="0"/>
                <wp:positionH relativeFrom="column">
                  <wp:posOffset>914400</wp:posOffset>
                </wp:positionH>
                <wp:positionV relativeFrom="paragraph">
                  <wp:posOffset>2542286</wp:posOffset>
                </wp:positionV>
                <wp:extent cx="1670304" cy="487680"/>
                <wp:effectExtent l="19050" t="19050" r="25400" b="26670"/>
                <wp:wrapNone/>
                <wp:docPr id="31" name="Oval 31"/>
                <wp:cNvGraphicFramePr/>
                <a:graphic xmlns:a="http://schemas.openxmlformats.org/drawingml/2006/main">
                  <a:graphicData uri="http://schemas.microsoft.com/office/word/2010/wordprocessingShape">
                    <wps:wsp>
                      <wps:cNvSpPr/>
                      <wps:spPr>
                        <a:xfrm>
                          <a:off x="0" y="0"/>
                          <a:ext cx="1670304"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40A5AB87" id="Oval 31" o:spid="_x0000_s1026" style="position:absolute;margin-left:1in;margin-top:200.2pt;width:131.5pt;height:38.4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" filled="f" strokecolor="#c00000" strokeweight="3pt">
                <v:stroke joinstyle="miter"/>
              </v:oval>
            </w:pict>
          </mc:Fallback>
        </mc:AlternateContent>
      </w:r>
      <w:r w:rsidRPr="00645CC7">
        <w:rPr>
          <w:noProof/>
          <w:lang w:val="en-US"/>
        </w:rPr>
        <w:drawing>
          <wp:inline distT="0" distB="0" distL="0" distR="0" wp14:anchorId="7D908B79" wp14:editId="2D439AB8">
            <wp:extent cx="3896269" cy="319132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896269" cy="3191320"/>
                    </a:xfrm>
                    <a:prstGeom prst="rect">
                      <a:avLst/>
                    </a:prstGeom>
                  </pic:spPr>
                </pic:pic>
              </a:graphicData>
            </a:graphic>
          </wp:inline>
        </w:drawing>
      </w:r>
    </w:p>
    <w:p w14:paraId="2E2C3F46" w14:textId="77777777" w:rsidR="00C250AF" w:rsidRDefault="00C250AF" w:rsidP="00C250AF">
      <w:r>
        <w:t>4.3 Als het goed is zien beide personen nu het bestand waarin gewerkt kan worden.</w:t>
      </w:r>
    </w:p>
    <w:p w14:paraId="72843AF1" w14:textId="77777777" w:rsidR="00C250AF" w:rsidRDefault="00C250AF" w:rsidP="00C250AF">
      <w:pPr>
        <w:pStyle w:val="ListParagraph"/>
      </w:pPr>
    </w:p>
    <w:p w14:paraId="55D61993" w14:textId="77777777" w:rsidR="00C250AF" w:rsidRDefault="00C250AF" w:rsidP="00C250AF"/>
    <w:p w14:paraId="119FF725" w14:textId="77777777" w:rsidR="00C250AF" w:rsidRDefault="00C250AF" w:rsidP="00C250AF">
      <w:r>
        <w:t>Meer informatie kun je vinden op:</w:t>
      </w:r>
    </w:p>
    <w:p w14:paraId="40D8F8A5" w14:textId="77777777" w:rsidR="00C250AF" w:rsidRDefault="00C250AF" w:rsidP="00C250AF">
      <w:r>
        <w:t xml:space="preserve"> </w:t>
      </w:r>
      <w:hyperlink r:id="rId40" w:history="1">
        <w:r>
          <w:rPr>
            <w:rStyle w:val="Hyperlink"/>
          </w:rPr>
          <w:t>https://docs.microsoft.com/en-us/visualstudio/liveshare/use/vscode</w:t>
        </w:r>
      </w:hyperlink>
    </w:p>
    <w:p w14:paraId="5EC7A03D" w14:textId="77777777" w:rsidR="00C250AF" w:rsidRDefault="00C250AF" w:rsidP="00C250AF">
      <w:pPr>
        <w:pStyle w:val="ListParagraph"/>
      </w:pPr>
    </w:p>
    <w:p w14:paraId="2B5B3D3F" w14:textId="65721F72" w:rsidR="00C250AF" w:rsidRDefault="00FE03E0" w:rsidP="0081252B">
      <w:pPr>
        <w:pStyle w:val="Heading2"/>
      </w:pPr>
      <w:bookmarkStart w:id="10" w:name="_Toc61599695"/>
      <w:r w:rsidRPr="00EF32EC">
        <w:rPr>
          <w:rStyle w:val="Heading2Char"/>
        </w:rPr>
        <w:lastRenderedPageBreak/>
        <w:t xml:space="preserve">LiveShare </w:t>
      </w:r>
      <w:r w:rsidR="00C250AF" w:rsidRPr="00EF32EC">
        <w:rPr>
          <w:rStyle w:val="Heading2Char"/>
        </w:rPr>
        <w:t>DE MOGELIJKHEDEN</w:t>
      </w:r>
      <w:r w:rsidR="00C250AF">
        <w:t>:</w:t>
      </w:r>
      <w:bookmarkEnd w:id="10"/>
    </w:p>
    <w:p w14:paraId="664961BE" w14:textId="77777777" w:rsidR="00C250AF" w:rsidRDefault="00C250AF" w:rsidP="00C250AF">
      <w:r>
        <w:t>Er zijn veel mogelijkheden, zoals chatten, praten (audio), meer mensen toevoegen.</w:t>
      </w:r>
    </w:p>
    <w:p w14:paraId="28379748" w14:textId="77777777" w:rsidR="00C250AF" w:rsidRDefault="00C250AF" w:rsidP="00C250AF">
      <w:r>
        <w:rPr>
          <w:noProof/>
          <w:lang w:val="en-US"/>
        </w:rPr>
        <mc:AlternateContent>
          <mc:Choice Requires="wps">
            <w:drawing>
              <wp:anchor distT="0" distB="0" distL="114300" distR="114300" simplePos="0" relativeHeight="251679744" behindDoc="0" locked="0" layoutInCell="1" allowOverlap="1" wp14:anchorId="15933EC4" wp14:editId="4CDBA857">
                <wp:simplePos x="0" y="0"/>
                <wp:positionH relativeFrom="column">
                  <wp:posOffset>1670304</wp:posOffset>
                </wp:positionH>
                <wp:positionV relativeFrom="paragraph">
                  <wp:posOffset>179705</wp:posOffset>
                </wp:positionV>
                <wp:extent cx="2145792" cy="487680"/>
                <wp:effectExtent l="19050" t="19050" r="26035" b="26670"/>
                <wp:wrapNone/>
                <wp:docPr id="22" name="Oval 22"/>
                <wp:cNvGraphicFramePr/>
                <a:graphic xmlns:a="http://schemas.openxmlformats.org/drawingml/2006/main">
                  <a:graphicData uri="http://schemas.microsoft.com/office/word/2010/wordprocessingShape">
                    <wps:wsp>
                      <wps:cNvSpPr/>
                      <wps:spPr>
                        <a:xfrm>
                          <a:off x="0" y="0"/>
                          <a:ext cx="2145792" cy="48768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5721906C" id="Oval 22" o:spid="_x0000_s1026" style="position:absolute;margin-left:131.5pt;margin-top:14.15pt;width:168.95pt;height:38.4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" filled="f" strokecolor="#c00000" strokeweight="3pt">
                <v:stroke joinstyle="miter"/>
              </v:oval>
            </w:pict>
          </mc:Fallback>
        </mc:AlternateContent>
      </w:r>
      <w:r>
        <w:t>Klik op je naam in het onderste balk:</w:t>
      </w:r>
    </w:p>
    <w:p w14:paraId="77B37627" w14:textId="77777777" w:rsidR="00C250AF" w:rsidRDefault="00C250AF" w:rsidP="00C250AF">
      <w:r w:rsidRPr="00A60455">
        <w:rPr>
          <w:noProof/>
          <w:lang w:val="en-US"/>
        </w:rPr>
        <w:drawing>
          <wp:inline distT="0" distB="0" distL="0" distR="0" wp14:anchorId="21D5E1DB" wp14:editId="254656A4">
            <wp:extent cx="5544324" cy="2476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544324" cy="247685"/>
                    </a:xfrm>
                    <a:prstGeom prst="rect">
                      <a:avLst/>
                    </a:prstGeom>
                  </pic:spPr>
                </pic:pic>
              </a:graphicData>
            </a:graphic>
          </wp:inline>
        </w:drawing>
      </w:r>
      <w:r>
        <w:t xml:space="preserve"> </w:t>
      </w:r>
    </w:p>
    <w:p w14:paraId="3AC89D92" w14:textId="77777777" w:rsidR="00C250AF" w:rsidRDefault="00C250AF" w:rsidP="00C250AF">
      <w:r>
        <w:t>Dan verschijnt er bovenin een scherm met mogelijkheden:</w:t>
      </w:r>
    </w:p>
    <w:p w14:paraId="5F4D1BD4" w14:textId="10485771" w:rsidR="00C250AF" w:rsidRDefault="00C250AF" w:rsidP="0011617F"/>
    <w:p w14:paraId="424F39C8" w14:textId="74687C2E" w:rsidR="00EB267F" w:rsidRDefault="00EB267F" w:rsidP="0011617F"/>
    <w:p w14:paraId="6770D856" w14:textId="40D4D2A2" w:rsidR="00EB267F" w:rsidRPr="0011617F" w:rsidRDefault="00EB267F" w:rsidP="00EB267F">
      <w:pPr>
        <w:pStyle w:val="Heading1"/>
      </w:pPr>
      <w:bookmarkStart w:id="11" w:name="_Toc61599696"/>
      <w:r>
        <w:t>Samenwerken met GitHub</w:t>
      </w:r>
      <w:bookmarkEnd w:id="11"/>
    </w:p>
    <w:sectPr w:rsidR="00EB267F" w:rsidRPr="0011617F" w:rsidSect="00623CA5">
      <w:headerReference w:type="default" r:id="rId42"/>
      <w:footerReference w:type="default" r:id="rId43"/>
      <w:footerReference w:type="first" r:id="rId4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5C0118" w14:textId="77777777" w:rsidR="003F7AA8" w:rsidRDefault="003F7AA8" w:rsidP="003F7AA8">
      <w:pPr>
        <w:spacing w:line="240" w:lineRule="auto"/>
      </w:pPr>
      <w:r>
        <w:separator/>
      </w:r>
    </w:p>
  </w:endnote>
  <w:endnote w:type="continuationSeparator" w:id="0">
    <w:p w14:paraId="31D4D0BB" w14:textId="77777777" w:rsidR="003F7AA8" w:rsidRDefault="003F7AA8" w:rsidP="003F7A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81991192"/>
      <w:docPartObj>
        <w:docPartGallery w:val="Page Numbers (Bottom of Page)"/>
        <w:docPartUnique/>
      </w:docPartObj>
    </w:sdtPr>
    <w:sdtEndPr>
      <w:rPr>
        <w:noProof/>
      </w:rPr>
    </w:sdtEndPr>
    <w:sdtContent>
      <w:p w14:paraId="00A41418" w14:textId="5F8472F0" w:rsidR="00623CA5" w:rsidRDefault="00623CA5">
        <w:pPr>
          <w:pStyle w:val="Footer"/>
          <w:jc w:val="center"/>
        </w:pPr>
        <w:r>
          <w:fldChar w:fldCharType="begin"/>
        </w:r>
        <w:r>
          <w:instrText xml:space="preserve"> PAGE   \* MERGEFORMAT </w:instrText>
        </w:r>
        <w:r>
          <w:fldChar w:fldCharType="separate"/>
        </w:r>
        <w:r w:rsidR="00383CDF">
          <w:rPr>
            <w:noProof/>
          </w:rPr>
          <w:t>5</w:t>
        </w:r>
        <w:r>
          <w:rPr>
            <w:noProof/>
          </w:rPr>
          <w:fldChar w:fldCharType="end"/>
        </w:r>
      </w:p>
    </w:sdtContent>
  </w:sdt>
  <w:p w14:paraId="18C826BE" w14:textId="6211CC4D" w:rsidR="003F7AA8" w:rsidRPr="00623CA5" w:rsidRDefault="00486AF7" w:rsidP="00623CA5">
    <w:pPr>
      <w:pStyle w:val="Footer"/>
      <w:jc w:val="right"/>
      <w:rPr>
        <w:i/>
        <w:color w:val="A6A6A6" w:themeColor="background1" w:themeShade="A6"/>
        <w:sz w:val="18"/>
      </w:rPr>
    </w:pPr>
    <w:r>
      <w:rPr>
        <w:i/>
        <w:color w:val="A6A6A6" w:themeColor="background1" w:themeShade="A6"/>
        <w:sz w:val="18"/>
      </w:rPr>
      <w:t>Laatst aangepast: 15-01-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62224585"/>
      <w:docPartObj>
        <w:docPartGallery w:val="Page Numbers (Bottom of Page)"/>
        <w:docPartUnique/>
      </w:docPartObj>
    </w:sdtPr>
    <w:sdtEndPr>
      <w:rPr>
        <w:noProof/>
      </w:rPr>
    </w:sdtEndPr>
    <w:sdtContent>
      <w:p w14:paraId="16978721" w14:textId="73C29358" w:rsidR="00623CA5" w:rsidRPr="00623CA5" w:rsidRDefault="00623CA5" w:rsidP="00623CA5">
        <w:pPr>
          <w:pStyle w:val="Footer"/>
          <w:rPr>
            <w:noProof/>
            <w:sz w:val="20"/>
          </w:rPr>
        </w:pPr>
        <w:r w:rsidRPr="00623CA5">
          <w:rPr>
            <w:noProof/>
            <w:sz w:val="20"/>
            <w:lang w:eastAsia="nl-NL"/>
          </w:rPr>
          <w:drawing>
            <wp:anchor distT="0" distB="0" distL="114300" distR="114300" simplePos="0" relativeHeight="251663360" behindDoc="0" locked="0" layoutInCell="1" allowOverlap="1" wp14:anchorId="50266D16" wp14:editId="6D33B563">
              <wp:simplePos x="0" y="0"/>
              <wp:positionH relativeFrom="column">
                <wp:posOffset>-41564</wp:posOffset>
              </wp:positionH>
              <wp:positionV relativeFrom="paragraph">
                <wp:posOffset>27536</wp:posOffset>
              </wp:positionV>
              <wp:extent cx="807085" cy="285115"/>
              <wp:effectExtent l="0" t="0" r="0" b="635"/>
              <wp:wrapSquare wrapText="bothSides"/>
              <wp:docPr id="39" name="Picture 39" descr="https://licensebuttons.net/l/by-nc-sa/3.0/88x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icensebuttons.net/l/by-nc-sa/3.0/88x3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085" cy="285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3CA5">
          <w:rPr>
            <w:rFonts w:ascii="Helvetica" w:hAnsi="Helvetica" w:cs="Helvetica"/>
            <w:color w:val="000000"/>
            <w:sz w:val="16"/>
            <w:szCs w:val="21"/>
            <w:shd w:val="clear" w:color="auto" w:fill="FFFFFF"/>
          </w:rPr>
          <w:t xml:space="preserve">Tenzij anders vermeld is alles in dit werk gelicenceerd onder een CC BY-NC-SA 4.0-licentie. </w:t>
        </w:r>
      </w:p>
      <w:p w14:paraId="4E27C7EB" w14:textId="7217508C" w:rsidR="00623CA5" w:rsidRPr="00623CA5" w:rsidRDefault="00623CA5" w:rsidP="00623CA5">
        <w:pPr>
          <w:pStyle w:val="Footer"/>
          <w:rPr>
            <w:rFonts w:ascii="Helvetica" w:hAnsi="Helvetica" w:cs="Helvetica"/>
            <w:color w:val="000000"/>
            <w:sz w:val="16"/>
            <w:szCs w:val="21"/>
            <w:shd w:val="clear" w:color="auto" w:fill="FFFFFF"/>
          </w:rPr>
        </w:pPr>
        <w:r w:rsidRPr="00623CA5">
          <w:rPr>
            <w:rFonts w:ascii="Helvetica" w:hAnsi="Helvetica" w:cs="Helvetica"/>
            <w:color w:val="000000"/>
            <w:sz w:val="16"/>
            <w:szCs w:val="21"/>
            <w:shd w:val="clear" w:color="auto" w:fill="FFFFFF"/>
          </w:rPr>
          <w:t>Wil je het adopteren, neem dan contact op met Renske Weeda (</w:t>
        </w:r>
        <w:r w:rsidRPr="00310E4C">
          <w:rPr>
            <w:rFonts w:ascii="Helvetica" w:hAnsi="Helvetica" w:cs="Helvetica"/>
            <w:sz w:val="16"/>
            <w:szCs w:val="21"/>
            <w:shd w:val="clear" w:color="auto" w:fill="FFFFFF"/>
          </w:rPr>
          <w:t>renske.weeda@montessoricollege</w:t>
        </w:r>
        <w:r w:rsidR="00310E4C">
          <w:rPr>
            <w:rFonts w:ascii="Helvetica" w:hAnsi="Helvetica" w:cs="Helvetica"/>
            <w:sz w:val="16"/>
            <w:szCs w:val="21"/>
            <w:shd w:val="clear" w:color="auto" w:fill="FFFFFF"/>
          </w:rPr>
          <w:t>.nl</w:t>
        </w:r>
        <w:r w:rsidRPr="00623CA5">
          <w:rPr>
            <w:rFonts w:ascii="Helvetica" w:hAnsi="Helvetica" w:cs="Helvetica"/>
            <w:color w:val="000000"/>
            <w:sz w:val="16"/>
            <w:szCs w:val="21"/>
            <w:shd w:val="clear" w:color="auto" w:fill="FFFFFF"/>
          </w:rPr>
          <w:t>)</w:t>
        </w:r>
      </w:p>
      <w:p w14:paraId="672D4E6C" w14:textId="77777777" w:rsidR="00623CA5" w:rsidRPr="00623CA5" w:rsidRDefault="00623CA5" w:rsidP="00623CA5">
        <w:pPr>
          <w:pStyle w:val="Footer"/>
          <w:jc w:val="right"/>
          <w:rPr>
            <w:i/>
            <w:color w:val="A6A6A6" w:themeColor="background1" w:themeShade="A6"/>
            <w:sz w:val="18"/>
          </w:rPr>
        </w:pPr>
        <w:r>
          <w:rPr>
            <w:rFonts w:ascii="Helvetica" w:hAnsi="Helvetica" w:cs="Helvetica"/>
            <w:i/>
            <w:color w:val="A6A6A6" w:themeColor="background1" w:themeShade="A6"/>
            <w:sz w:val="18"/>
            <w:szCs w:val="21"/>
            <w:shd w:val="clear" w:color="auto" w:fill="FFFFFF"/>
          </w:rPr>
          <w:t>Versie 6</w:t>
        </w:r>
        <w:r w:rsidRPr="00763001">
          <w:rPr>
            <w:rFonts w:ascii="Helvetica" w:hAnsi="Helvetica" w:cs="Helvetica"/>
            <w:i/>
            <w:color w:val="A6A6A6" w:themeColor="background1" w:themeShade="A6"/>
            <w:sz w:val="18"/>
            <w:szCs w:val="21"/>
            <w:shd w:val="clear" w:color="auto" w:fill="FFFFFF"/>
          </w:rPr>
          <w:t xml:space="preserve"> (</w:t>
        </w:r>
        <w:r>
          <w:rPr>
            <w:rFonts w:ascii="Helvetica" w:hAnsi="Helvetica" w:cs="Helvetica"/>
            <w:i/>
            <w:color w:val="A6A6A6" w:themeColor="background1" w:themeShade="A6"/>
            <w:sz w:val="18"/>
            <w:szCs w:val="21"/>
            <w:shd w:val="clear" w:color="auto" w:fill="FFFFFF"/>
          </w:rPr>
          <w:t>18</w:t>
        </w:r>
        <w:r w:rsidRPr="00763001">
          <w:rPr>
            <w:rFonts w:ascii="Helvetica" w:hAnsi="Helvetica" w:cs="Helvetica"/>
            <w:i/>
            <w:color w:val="A6A6A6" w:themeColor="background1" w:themeShade="A6"/>
            <w:sz w:val="18"/>
            <w:szCs w:val="21"/>
            <w:shd w:val="clear" w:color="auto" w:fill="FFFFFF"/>
          </w:rPr>
          <w:t>-04-2020)</w:t>
        </w:r>
      </w:p>
    </w:sdtContent>
  </w:sdt>
  <w:p w14:paraId="0571C2B8" w14:textId="2699DFEB" w:rsidR="00623CA5" w:rsidRDefault="00623CA5" w:rsidP="00623CA5">
    <w:pPr>
      <w:pStyle w:val="Footer"/>
      <w:tabs>
        <w:tab w:val="clear" w:pos="4680"/>
        <w:tab w:val="clear" w:pos="9360"/>
        <w:tab w:val="left" w:pos="3447"/>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8C913E" w14:textId="77777777" w:rsidR="003F7AA8" w:rsidRDefault="003F7AA8" w:rsidP="003F7AA8">
      <w:pPr>
        <w:spacing w:line="240" w:lineRule="auto"/>
      </w:pPr>
      <w:r>
        <w:separator/>
      </w:r>
    </w:p>
  </w:footnote>
  <w:footnote w:type="continuationSeparator" w:id="0">
    <w:p w14:paraId="207E3F1D" w14:textId="77777777" w:rsidR="003F7AA8" w:rsidRDefault="003F7AA8" w:rsidP="003F7AA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DE77C" w14:textId="27172448" w:rsidR="00B77EE1" w:rsidRDefault="00B77EE1">
    <w:pPr>
      <w:pStyle w:val="Header"/>
    </w:pPr>
    <w:r>
      <w:rPr>
        <w:noProof/>
        <w:lang w:eastAsia="nl-NL"/>
      </w:rPr>
      <w:drawing>
        <wp:anchor distT="0" distB="0" distL="114300" distR="114300" simplePos="0" relativeHeight="251659264" behindDoc="0" locked="0" layoutInCell="1" allowOverlap="1" wp14:anchorId="3DD7A1B4" wp14:editId="783E6C06">
          <wp:simplePos x="0" y="0"/>
          <wp:positionH relativeFrom="column">
            <wp:posOffset>5791200</wp:posOffset>
          </wp:positionH>
          <wp:positionV relativeFrom="paragraph">
            <wp:posOffset>-332336</wp:posOffset>
          </wp:positionV>
          <wp:extent cx="848995" cy="695960"/>
          <wp:effectExtent l="0" t="0" r="8255" b="889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48995" cy="69596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91574"/>
    <w:multiLevelType w:val="hybridMultilevel"/>
    <w:tmpl w:val="5B94A9C0"/>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1" w15:restartNumberingAfterBreak="0">
    <w:nsid w:val="16212F76"/>
    <w:multiLevelType w:val="hybridMultilevel"/>
    <w:tmpl w:val="9A785280"/>
    <w:lvl w:ilvl="0" w:tplc="214A815E">
      <w:start w:val="8"/>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 w15:restartNumberingAfterBreak="0">
    <w:nsid w:val="1D6560CB"/>
    <w:multiLevelType w:val="hybridMultilevel"/>
    <w:tmpl w:val="3FD65ADA"/>
    <w:lvl w:ilvl="0" w:tplc="0409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1E293F4C"/>
    <w:multiLevelType w:val="multilevel"/>
    <w:tmpl w:val="E4A675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64760A"/>
    <w:multiLevelType w:val="hybridMultilevel"/>
    <w:tmpl w:val="72CA5314"/>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21310D65"/>
    <w:multiLevelType w:val="multilevel"/>
    <w:tmpl w:val="C0EA4DB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26A77BA9"/>
    <w:multiLevelType w:val="hybridMultilevel"/>
    <w:tmpl w:val="8F04FC5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F9131F"/>
    <w:multiLevelType w:val="hybridMultilevel"/>
    <w:tmpl w:val="99A00DC4"/>
    <w:lvl w:ilvl="0" w:tplc="CAEA132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8C5C8D"/>
    <w:multiLevelType w:val="hybridMultilevel"/>
    <w:tmpl w:val="A7D65D8C"/>
    <w:lvl w:ilvl="0" w:tplc="CAEA132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7A2300"/>
    <w:multiLevelType w:val="hybridMultilevel"/>
    <w:tmpl w:val="552E2E2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33503FF6"/>
    <w:multiLevelType w:val="hybridMultilevel"/>
    <w:tmpl w:val="1354016C"/>
    <w:lvl w:ilvl="0" w:tplc="CAEA1326">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A8742A"/>
    <w:multiLevelType w:val="multilevel"/>
    <w:tmpl w:val="C0EA4DB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4085A82"/>
    <w:multiLevelType w:val="multilevel"/>
    <w:tmpl w:val="31A88AE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441C3526"/>
    <w:multiLevelType w:val="multilevel"/>
    <w:tmpl w:val="6D2A40B2"/>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C633726"/>
    <w:multiLevelType w:val="multilevel"/>
    <w:tmpl w:val="E4A675C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551976D3"/>
    <w:multiLevelType w:val="multilevel"/>
    <w:tmpl w:val="3424A63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55335D16"/>
    <w:multiLevelType w:val="multilevel"/>
    <w:tmpl w:val="D00CFEDA"/>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7" w15:restartNumberingAfterBreak="0">
    <w:nsid w:val="55EF6F7C"/>
    <w:multiLevelType w:val="multilevel"/>
    <w:tmpl w:val="84A89FF8"/>
    <w:lvl w:ilvl="0">
      <w:start w:val="2"/>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59B07B1E"/>
    <w:multiLevelType w:val="hybridMultilevel"/>
    <w:tmpl w:val="B436234E"/>
    <w:lvl w:ilvl="0" w:tplc="1C50B26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1B7664"/>
    <w:multiLevelType w:val="hybridMultilevel"/>
    <w:tmpl w:val="3C7848E4"/>
    <w:lvl w:ilvl="0" w:tplc="B2D8BF38">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3224C90"/>
    <w:multiLevelType w:val="hybridMultilevel"/>
    <w:tmpl w:val="2A8699AC"/>
    <w:lvl w:ilvl="0" w:tplc="A03EFEE4">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D87810"/>
    <w:multiLevelType w:val="multilevel"/>
    <w:tmpl w:val="B85E9832"/>
    <w:lvl w:ilvl="0">
      <w:start w:val="3"/>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99C5251"/>
    <w:multiLevelType w:val="multilevel"/>
    <w:tmpl w:val="5BD678BC"/>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6A922717"/>
    <w:multiLevelType w:val="multilevel"/>
    <w:tmpl w:val="ADA64B44"/>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4" w15:restartNumberingAfterBreak="0">
    <w:nsid w:val="6FA67ADB"/>
    <w:multiLevelType w:val="hybridMultilevel"/>
    <w:tmpl w:val="B9489504"/>
    <w:lvl w:ilvl="0" w:tplc="6B109CEC">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2"/>
  </w:num>
  <w:num w:numId="2">
    <w:abstractNumId w:val="1"/>
  </w:num>
  <w:num w:numId="3">
    <w:abstractNumId w:val="0"/>
  </w:num>
  <w:num w:numId="4">
    <w:abstractNumId w:val="4"/>
  </w:num>
  <w:num w:numId="5">
    <w:abstractNumId w:val="18"/>
  </w:num>
  <w:num w:numId="6">
    <w:abstractNumId w:val="15"/>
  </w:num>
  <w:num w:numId="7">
    <w:abstractNumId w:val="9"/>
  </w:num>
  <w:num w:numId="8">
    <w:abstractNumId w:val="23"/>
  </w:num>
  <w:num w:numId="9">
    <w:abstractNumId w:val="13"/>
  </w:num>
  <w:num w:numId="10">
    <w:abstractNumId w:val="17"/>
  </w:num>
  <w:num w:numId="11">
    <w:abstractNumId w:val="19"/>
  </w:num>
  <w:num w:numId="12">
    <w:abstractNumId w:val="6"/>
  </w:num>
  <w:num w:numId="13">
    <w:abstractNumId w:val="8"/>
  </w:num>
  <w:num w:numId="14">
    <w:abstractNumId w:val="20"/>
  </w:num>
  <w:num w:numId="15">
    <w:abstractNumId w:val="24"/>
  </w:num>
  <w:num w:numId="16">
    <w:abstractNumId w:val="10"/>
  </w:num>
  <w:num w:numId="17">
    <w:abstractNumId w:val="7"/>
  </w:num>
  <w:num w:numId="18">
    <w:abstractNumId w:val="14"/>
  </w:num>
  <w:num w:numId="19">
    <w:abstractNumId w:val="16"/>
  </w:num>
  <w:num w:numId="20">
    <w:abstractNumId w:val="3"/>
  </w:num>
  <w:num w:numId="21">
    <w:abstractNumId w:val="11"/>
  </w:num>
  <w:num w:numId="22">
    <w:abstractNumId w:val="22"/>
  </w:num>
  <w:num w:numId="23">
    <w:abstractNumId w:val="2"/>
  </w:num>
  <w:num w:numId="24">
    <w:abstractNumId w:val="21"/>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hyphenationZone w:val="425"/>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NLSwNDQxNLK0NDFX0lEKTi0uzszPAykwqQUA8bLknCwAAAA="/>
  </w:docVars>
  <w:rsids>
    <w:rsidRoot w:val="00CE35FB"/>
    <w:rsid w:val="0001550D"/>
    <w:rsid w:val="000414C4"/>
    <w:rsid w:val="00086F85"/>
    <w:rsid w:val="00094821"/>
    <w:rsid w:val="00095677"/>
    <w:rsid w:val="00097209"/>
    <w:rsid w:val="000C5604"/>
    <w:rsid w:val="0011617F"/>
    <w:rsid w:val="001454D6"/>
    <w:rsid w:val="0014629D"/>
    <w:rsid w:val="001B7CA1"/>
    <w:rsid w:val="001F63D7"/>
    <w:rsid w:val="00213C8B"/>
    <w:rsid w:val="00221BC8"/>
    <w:rsid w:val="00223272"/>
    <w:rsid w:val="002B1CEF"/>
    <w:rsid w:val="00310E4C"/>
    <w:rsid w:val="003268A5"/>
    <w:rsid w:val="00330005"/>
    <w:rsid w:val="00353283"/>
    <w:rsid w:val="00360900"/>
    <w:rsid w:val="00383CDF"/>
    <w:rsid w:val="003A7759"/>
    <w:rsid w:val="003A7D11"/>
    <w:rsid w:val="003C224B"/>
    <w:rsid w:val="003C4B2D"/>
    <w:rsid w:val="003F1006"/>
    <w:rsid w:val="003F7AA8"/>
    <w:rsid w:val="00407C28"/>
    <w:rsid w:val="00434766"/>
    <w:rsid w:val="004745C9"/>
    <w:rsid w:val="00477FE4"/>
    <w:rsid w:val="00486AF7"/>
    <w:rsid w:val="00486F86"/>
    <w:rsid w:val="00491F01"/>
    <w:rsid w:val="004C582A"/>
    <w:rsid w:val="004D7621"/>
    <w:rsid w:val="00524BD3"/>
    <w:rsid w:val="00561B24"/>
    <w:rsid w:val="005A0F39"/>
    <w:rsid w:val="005D5EED"/>
    <w:rsid w:val="005F3BE8"/>
    <w:rsid w:val="005F6B32"/>
    <w:rsid w:val="00616C23"/>
    <w:rsid w:val="00623CA5"/>
    <w:rsid w:val="00627723"/>
    <w:rsid w:val="00627B8A"/>
    <w:rsid w:val="00647DE7"/>
    <w:rsid w:val="00647F06"/>
    <w:rsid w:val="00663778"/>
    <w:rsid w:val="00671526"/>
    <w:rsid w:val="00681969"/>
    <w:rsid w:val="00694DC3"/>
    <w:rsid w:val="006C03E3"/>
    <w:rsid w:val="007057A2"/>
    <w:rsid w:val="00716CB2"/>
    <w:rsid w:val="00721995"/>
    <w:rsid w:val="007876F4"/>
    <w:rsid w:val="007964B2"/>
    <w:rsid w:val="007D3B6A"/>
    <w:rsid w:val="007E4A7A"/>
    <w:rsid w:val="0081252B"/>
    <w:rsid w:val="008523BE"/>
    <w:rsid w:val="00854E21"/>
    <w:rsid w:val="00860B45"/>
    <w:rsid w:val="00954C40"/>
    <w:rsid w:val="00972538"/>
    <w:rsid w:val="0098180C"/>
    <w:rsid w:val="0098263B"/>
    <w:rsid w:val="009953CE"/>
    <w:rsid w:val="00997DC4"/>
    <w:rsid w:val="009E0D02"/>
    <w:rsid w:val="009F799D"/>
    <w:rsid w:val="00A12D7B"/>
    <w:rsid w:val="00A350BD"/>
    <w:rsid w:val="00A45272"/>
    <w:rsid w:val="00A65E5A"/>
    <w:rsid w:val="00AA101D"/>
    <w:rsid w:val="00AF65E5"/>
    <w:rsid w:val="00B13486"/>
    <w:rsid w:val="00B2259D"/>
    <w:rsid w:val="00B50C8E"/>
    <w:rsid w:val="00B64877"/>
    <w:rsid w:val="00B77EE1"/>
    <w:rsid w:val="00B85FC2"/>
    <w:rsid w:val="00BA61F5"/>
    <w:rsid w:val="00C107C3"/>
    <w:rsid w:val="00C11477"/>
    <w:rsid w:val="00C250AF"/>
    <w:rsid w:val="00C2718D"/>
    <w:rsid w:val="00C52D78"/>
    <w:rsid w:val="00CB1F6E"/>
    <w:rsid w:val="00CE35FB"/>
    <w:rsid w:val="00D011F7"/>
    <w:rsid w:val="00D441A2"/>
    <w:rsid w:val="00D525B7"/>
    <w:rsid w:val="00DC0830"/>
    <w:rsid w:val="00DE7B74"/>
    <w:rsid w:val="00DF1673"/>
    <w:rsid w:val="00E056C1"/>
    <w:rsid w:val="00E12761"/>
    <w:rsid w:val="00E20016"/>
    <w:rsid w:val="00E348BC"/>
    <w:rsid w:val="00E614FE"/>
    <w:rsid w:val="00E829B9"/>
    <w:rsid w:val="00EA7D35"/>
    <w:rsid w:val="00EB267F"/>
    <w:rsid w:val="00ED61F9"/>
    <w:rsid w:val="00ED6CCE"/>
    <w:rsid w:val="00EF32EC"/>
    <w:rsid w:val="00F22F98"/>
    <w:rsid w:val="00F423E3"/>
    <w:rsid w:val="00FB42B1"/>
    <w:rsid w:val="00FC233B"/>
    <w:rsid w:val="00FD7E24"/>
    <w:rsid w:val="00FE03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587B59F1"/>
  <w15:chartTrackingRefBased/>
  <w15:docId w15:val="{49EF3FB6-27D5-4BD8-BDB0-F498ACED3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7E24"/>
    <w:pPr>
      <w:spacing w:after="0"/>
    </w:pPr>
    <w:rPr>
      <w:lang w:val="nl-NL"/>
    </w:rPr>
  </w:style>
  <w:style w:type="paragraph" w:styleId="Heading1">
    <w:name w:val="heading 1"/>
    <w:basedOn w:val="Normal"/>
    <w:next w:val="Normal"/>
    <w:link w:val="Heading1Char"/>
    <w:uiPriority w:val="9"/>
    <w:qFormat/>
    <w:rsid w:val="0036090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41A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61F9"/>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2D7B"/>
    <w:pPr>
      <w:ind w:left="720"/>
      <w:contextualSpacing/>
    </w:pPr>
  </w:style>
  <w:style w:type="character" w:styleId="Hyperlink">
    <w:name w:val="Hyperlink"/>
    <w:basedOn w:val="DefaultParagraphFont"/>
    <w:uiPriority w:val="99"/>
    <w:unhideWhenUsed/>
    <w:rsid w:val="005A0F39"/>
    <w:rPr>
      <w:color w:val="0000FF"/>
      <w:u w:val="single"/>
    </w:rPr>
  </w:style>
  <w:style w:type="paragraph" w:styleId="Title">
    <w:name w:val="Title"/>
    <w:basedOn w:val="Normal"/>
    <w:next w:val="Normal"/>
    <w:link w:val="TitleChar"/>
    <w:uiPriority w:val="10"/>
    <w:qFormat/>
    <w:rsid w:val="0036090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0900"/>
    <w:rPr>
      <w:rFonts w:asciiTheme="majorHAnsi" w:eastAsiaTheme="majorEastAsia" w:hAnsiTheme="majorHAnsi" w:cstheme="majorBidi"/>
      <w:spacing w:val="-10"/>
      <w:kern w:val="28"/>
      <w:sz w:val="56"/>
      <w:szCs w:val="56"/>
      <w:lang w:val="nl-NL"/>
    </w:rPr>
  </w:style>
  <w:style w:type="character" w:customStyle="1" w:styleId="Heading1Char">
    <w:name w:val="Heading 1 Char"/>
    <w:basedOn w:val="DefaultParagraphFont"/>
    <w:link w:val="Heading1"/>
    <w:uiPriority w:val="9"/>
    <w:rsid w:val="00360900"/>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D441A2"/>
    <w:rPr>
      <w:rFonts w:asciiTheme="majorHAnsi" w:eastAsiaTheme="majorEastAsia" w:hAnsiTheme="majorHAnsi" w:cstheme="majorBidi"/>
      <w:color w:val="2F5496" w:themeColor="accent1" w:themeShade="BF"/>
      <w:sz w:val="26"/>
      <w:szCs w:val="26"/>
      <w:lang w:val="nl-NL"/>
    </w:rPr>
  </w:style>
  <w:style w:type="paragraph" w:styleId="NoSpacing">
    <w:name w:val="No Spacing"/>
    <w:uiPriority w:val="1"/>
    <w:qFormat/>
    <w:rsid w:val="00D441A2"/>
    <w:pPr>
      <w:spacing w:after="0" w:line="240" w:lineRule="auto"/>
    </w:pPr>
  </w:style>
  <w:style w:type="paragraph" w:styleId="Header">
    <w:name w:val="header"/>
    <w:basedOn w:val="Normal"/>
    <w:link w:val="HeaderChar"/>
    <w:uiPriority w:val="99"/>
    <w:unhideWhenUsed/>
    <w:rsid w:val="003F7AA8"/>
    <w:pPr>
      <w:tabs>
        <w:tab w:val="center" w:pos="4680"/>
        <w:tab w:val="right" w:pos="9360"/>
      </w:tabs>
      <w:spacing w:line="240" w:lineRule="auto"/>
    </w:pPr>
  </w:style>
  <w:style w:type="character" w:customStyle="1" w:styleId="HeaderChar">
    <w:name w:val="Header Char"/>
    <w:basedOn w:val="DefaultParagraphFont"/>
    <w:link w:val="Header"/>
    <w:uiPriority w:val="99"/>
    <w:rsid w:val="003F7AA8"/>
    <w:rPr>
      <w:lang w:val="nl-NL"/>
    </w:rPr>
  </w:style>
  <w:style w:type="paragraph" w:styleId="Footer">
    <w:name w:val="footer"/>
    <w:basedOn w:val="Normal"/>
    <w:link w:val="FooterChar"/>
    <w:uiPriority w:val="99"/>
    <w:unhideWhenUsed/>
    <w:rsid w:val="003F7AA8"/>
    <w:pPr>
      <w:tabs>
        <w:tab w:val="center" w:pos="4680"/>
        <w:tab w:val="right" w:pos="9360"/>
      </w:tabs>
      <w:spacing w:line="240" w:lineRule="auto"/>
    </w:pPr>
  </w:style>
  <w:style w:type="character" w:customStyle="1" w:styleId="FooterChar">
    <w:name w:val="Footer Char"/>
    <w:basedOn w:val="DefaultParagraphFont"/>
    <w:link w:val="Footer"/>
    <w:uiPriority w:val="99"/>
    <w:rsid w:val="003F7AA8"/>
    <w:rPr>
      <w:lang w:val="nl-NL"/>
    </w:rPr>
  </w:style>
  <w:style w:type="character" w:customStyle="1" w:styleId="Heading3Char">
    <w:name w:val="Heading 3 Char"/>
    <w:basedOn w:val="DefaultParagraphFont"/>
    <w:link w:val="Heading3"/>
    <w:uiPriority w:val="9"/>
    <w:rsid w:val="00ED61F9"/>
    <w:rPr>
      <w:rFonts w:asciiTheme="majorHAnsi" w:eastAsiaTheme="majorEastAsia" w:hAnsiTheme="majorHAnsi" w:cstheme="majorBidi"/>
      <w:color w:val="1F3763" w:themeColor="accent1" w:themeShade="7F"/>
      <w:sz w:val="24"/>
      <w:szCs w:val="24"/>
      <w:lang w:val="nl-NL"/>
    </w:rPr>
  </w:style>
  <w:style w:type="paragraph" w:styleId="TOCHeading">
    <w:name w:val="TOC Heading"/>
    <w:basedOn w:val="Heading1"/>
    <w:next w:val="Normal"/>
    <w:uiPriority w:val="39"/>
    <w:unhideWhenUsed/>
    <w:qFormat/>
    <w:rsid w:val="00EF32EC"/>
    <w:pPr>
      <w:outlineLvl w:val="9"/>
    </w:pPr>
    <w:rPr>
      <w:lang w:val="en-US"/>
    </w:rPr>
  </w:style>
  <w:style w:type="paragraph" w:styleId="TOC1">
    <w:name w:val="toc 1"/>
    <w:basedOn w:val="Normal"/>
    <w:next w:val="Normal"/>
    <w:autoRedefine/>
    <w:uiPriority w:val="39"/>
    <w:unhideWhenUsed/>
    <w:rsid w:val="00EF32EC"/>
    <w:pPr>
      <w:spacing w:after="100"/>
    </w:pPr>
  </w:style>
  <w:style w:type="paragraph" w:styleId="TOC2">
    <w:name w:val="toc 2"/>
    <w:basedOn w:val="Normal"/>
    <w:next w:val="Normal"/>
    <w:autoRedefine/>
    <w:uiPriority w:val="39"/>
    <w:unhideWhenUsed/>
    <w:rsid w:val="00EF32EC"/>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code.visualstudio.com/download" TargetMode="External"/><Relationship Id="rId24" Type="http://schemas.openxmlformats.org/officeDocument/2006/relationships/image" Target="media/image12.png"/><Relationship Id="rId32" Type="http://schemas.openxmlformats.org/officeDocument/2006/relationships/hyperlink" Target="https://visualstudio.microsoft.com/services/live-share/" TargetMode="External"/><Relationship Id="rId37" Type="http://schemas.openxmlformats.org/officeDocument/2006/relationships/image" Target="media/image23.png"/><Relationship Id="rId40" Type="http://schemas.openxmlformats.org/officeDocument/2006/relationships/hyperlink" Target="https://docs.microsoft.com/en-us/visualstudio/liveshare/use/vscode"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docs.microsoft.com/en-us/visualstudio/liveshare/use/vscode" TargetMode="External"/><Relationship Id="rId44"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pn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0" Type="http://schemas.openxmlformats.org/officeDocument/2006/relationships/hyperlink" Target="https://www.python.org/downloads/" TargetMode="External"/><Relationship Id="rId41" Type="http://schemas.openxmlformats.org/officeDocument/2006/relationships/image" Target="media/image26.png"/></Relationships>
</file>

<file path=word/_rels/footer2.xml.rels><?xml version="1.0" encoding="UTF-8" standalone="yes"?>
<Relationships xmlns="http://schemas.openxmlformats.org/package/2006/relationships"><Relationship Id="rId1" Type="http://schemas.openxmlformats.org/officeDocument/2006/relationships/image" Target="media/image28.pn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Props1.xml><?xml version="1.0" encoding="utf-8"?>
<ds:datastoreItem xmlns:ds="http://schemas.openxmlformats.org/officeDocument/2006/customXml" ds:itemID="{B0C0609C-E5FE-45F2-BA66-204122A672E8}">
  <ds:schemaRefs>
    <ds:schemaRef ds:uri="http://schemas.microsoft.com/sharepoint/v3/contenttype/forms"/>
  </ds:schemaRefs>
</ds:datastoreItem>
</file>

<file path=customXml/itemProps2.xml><?xml version="1.0" encoding="utf-8"?>
<ds:datastoreItem xmlns:ds="http://schemas.openxmlformats.org/officeDocument/2006/customXml" ds:itemID="{593AB940-CDF5-4B49-A5E7-E54CF92F33E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7C86E6-9F39-4C5E-8337-1110D3C70FDC}">
  <ds:schemaRefs>
    <ds:schemaRef ds:uri="http://schemas.openxmlformats.org/officeDocument/2006/bibliography"/>
  </ds:schemaRefs>
</ds:datastoreItem>
</file>

<file path=customXml/itemProps4.xml><?xml version="1.0" encoding="utf-8"?>
<ds:datastoreItem xmlns:ds="http://schemas.openxmlformats.org/officeDocument/2006/customXml" ds:itemID="{952FAA37-8A82-4F7A-BA26-1788F86CDFE3}">
  <ds:schemaRefs>
    <ds:schemaRef ds:uri="9bdc7707-3e06-40be-96bc-480ade4e6c67"/>
    <ds:schemaRef ds:uri="http://purl.org/dc/elements/1.1/"/>
    <ds:schemaRef ds:uri="http://purl.org/dc/terms/"/>
    <ds:schemaRef ds:uri="http://schemas.microsoft.com/office/2006/documentManagement/types"/>
    <ds:schemaRef ds:uri="http://purl.org/dc/dcmitype/"/>
    <ds:schemaRef ds:uri="http://schemas.microsoft.com/office/infopath/2007/PartnerControls"/>
    <ds:schemaRef ds:uri="fff3dcca-e6e5-44ea-b065-6b15b921995b"/>
    <ds:schemaRef ds:uri="http://schemas.openxmlformats.org/package/2006/metadata/core-propertie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2</Pages>
  <Words>823</Words>
  <Characters>452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Weeda</dc:creator>
  <cp:keywords/>
  <dc:description/>
  <cp:lastModifiedBy>Renske Weeda</cp:lastModifiedBy>
  <cp:revision>30</cp:revision>
  <cp:lastPrinted>2020-04-13T19:03:00Z</cp:lastPrinted>
  <dcterms:created xsi:type="dcterms:W3CDTF">2021-01-15T09:06:00Z</dcterms:created>
  <dcterms:modified xsi:type="dcterms:W3CDTF">2021-01-1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